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recipientData.xml" ContentType="application/vnd.ms-word.mailMergeRecipientData+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6719C" w14:textId="77777777" w:rsidR="00FE096B" w:rsidRPr="00591159" w:rsidRDefault="00A074F9" w:rsidP="00006FC4">
      <w:pPr>
        <w:tabs>
          <w:tab w:val="right" w:pos="9360"/>
        </w:tabs>
        <w:spacing w:after="0" w:line="240" w:lineRule="auto"/>
        <w:rPr>
          <w:rFonts w:ascii="Times New Roman" w:hAnsi="Times New Roman" w:cs="Times New Roman"/>
          <w:sz w:val="26"/>
          <w:szCs w:val="26"/>
        </w:rPr>
      </w:pPr>
      <w:r w:rsidRPr="00591159">
        <w:rPr>
          <w:rFonts w:ascii="Times New Roman" w:hAnsi="Times New Roman" w:cs="Times New Roman"/>
          <w:sz w:val="26"/>
          <w:szCs w:val="26"/>
        </w:rPr>
        <w:t>FOR IMMEDIATE RELEASE</w:t>
      </w:r>
      <w:r w:rsidRPr="00591159">
        <w:rPr>
          <w:rFonts w:ascii="Times New Roman" w:hAnsi="Times New Roman" w:cs="Times New Roman"/>
          <w:sz w:val="26"/>
          <w:szCs w:val="26"/>
        </w:rPr>
        <w:tab/>
        <w:t>FOR MORE INFORMATION CONTACT:</w:t>
      </w:r>
    </w:p>
    <w:p w14:paraId="64E132E7" w14:textId="069F1253" w:rsidR="00A074F9" w:rsidRPr="00591159" w:rsidRDefault="00BC47B2" w:rsidP="00006FC4">
      <w:pPr>
        <w:tabs>
          <w:tab w:val="right" w:pos="9360"/>
        </w:tabs>
        <w:spacing w:after="0" w:line="240" w:lineRule="auto"/>
        <w:rPr>
          <w:rFonts w:ascii="Times New Roman" w:hAnsi="Times New Roman" w:cs="Times New Roman"/>
          <w:sz w:val="26"/>
          <w:szCs w:val="26"/>
        </w:rPr>
      </w:pPr>
      <w:r>
        <w:rPr>
          <w:rFonts w:ascii="Times New Roman" w:hAnsi="Times New Roman" w:cs="Times New Roman"/>
          <w:sz w:val="26"/>
          <w:szCs w:val="26"/>
        </w:rPr>
        <w:t xml:space="preserve">May </w:t>
      </w:r>
      <w:r w:rsidR="00753BE1">
        <w:rPr>
          <w:rFonts w:ascii="Times New Roman" w:hAnsi="Times New Roman" w:cs="Times New Roman"/>
          <w:sz w:val="26"/>
          <w:szCs w:val="26"/>
        </w:rPr>
        <w:t>25</w:t>
      </w:r>
      <w:r w:rsidR="00192808" w:rsidRPr="00591159">
        <w:rPr>
          <w:rFonts w:ascii="Times New Roman" w:hAnsi="Times New Roman" w:cs="Times New Roman"/>
          <w:sz w:val="26"/>
          <w:szCs w:val="26"/>
        </w:rPr>
        <w:t xml:space="preserve">, </w:t>
      </w:r>
      <w:r w:rsidR="00192808" w:rsidRPr="00591159">
        <w:rPr>
          <w:rFonts w:ascii="Times New Roman" w:hAnsi="Times New Roman" w:cs="Times New Roman"/>
          <w:noProof/>
          <w:sz w:val="26"/>
          <w:szCs w:val="26"/>
        </w:rPr>
        <w:t>20</w:t>
      </w:r>
      <w:r w:rsidR="00C75102">
        <w:rPr>
          <w:rFonts w:ascii="Times New Roman" w:hAnsi="Times New Roman" w:cs="Times New Roman"/>
          <w:noProof/>
          <w:sz w:val="26"/>
          <w:szCs w:val="26"/>
        </w:rPr>
        <w:t>2</w:t>
      </w:r>
      <w:r w:rsidR="00B42B3F">
        <w:rPr>
          <w:rFonts w:ascii="Times New Roman" w:hAnsi="Times New Roman" w:cs="Times New Roman"/>
          <w:noProof/>
          <w:sz w:val="26"/>
          <w:szCs w:val="26"/>
        </w:rPr>
        <w:t>1</w:t>
      </w:r>
      <w:r w:rsidR="00C07C3C" w:rsidRPr="00591159">
        <w:rPr>
          <w:rFonts w:ascii="Times New Roman" w:hAnsi="Times New Roman" w:cs="Times New Roman"/>
          <w:sz w:val="26"/>
          <w:szCs w:val="26"/>
        </w:rPr>
        <w:tab/>
      </w:r>
      <w:r w:rsidR="00A074F9" w:rsidRPr="00591159">
        <w:rPr>
          <w:rFonts w:ascii="Times New Roman" w:hAnsi="Times New Roman" w:cs="Times New Roman"/>
          <w:sz w:val="26"/>
          <w:szCs w:val="26"/>
        </w:rPr>
        <w:t>Pastor Martin Hawley @ 631-909-8241</w:t>
      </w:r>
    </w:p>
    <w:p w14:paraId="2E6AC1D4" w14:textId="77777777" w:rsidR="00A074F9" w:rsidRPr="00591159" w:rsidRDefault="00A074F9" w:rsidP="00006FC4">
      <w:pPr>
        <w:tabs>
          <w:tab w:val="right" w:pos="9360"/>
        </w:tabs>
        <w:spacing w:after="0" w:line="240" w:lineRule="auto"/>
        <w:rPr>
          <w:rFonts w:ascii="Times New Roman" w:hAnsi="Times New Roman" w:cs="Times New Roman"/>
          <w:sz w:val="26"/>
          <w:szCs w:val="26"/>
        </w:rPr>
      </w:pPr>
      <w:r w:rsidRPr="00591159">
        <w:rPr>
          <w:rFonts w:ascii="Times New Roman" w:hAnsi="Times New Roman" w:cs="Times New Roman"/>
          <w:sz w:val="26"/>
          <w:szCs w:val="26"/>
        </w:rPr>
        <w:tab/>
        <w:t>pastorhawley@sbbcli.org</w:t>
      </w:r>
    </w:p>
    <w:p w14:paraId="509AA9CC" w14:textId="77777777" w:rsidR="00A074F9" w:rsidRPr="00591159" w:rsidRDefault="00A074F9" w:rsidP="00006FC4">
      <w:pPr>
        <w:tabs>
          <w:tab w:val="right" w:pos="9360"/>
        </w:tabs>
        <w:spacing w:after="0" w:line="240" w:lineRule="auto"/>
        <w:rPr>
          <w:rFonts w:ascii="Times New Roman" w:hAnsi="Times New Roman" w:cs="Times New Roman"/>
          <w:sz w:val="26"/>
          <w:szCs w:val="26"/>
        </w:rPr>
      </w:pPr>
    </w:p>
    <w:p w14:paraId="5870D166" w14:textId="77777777" w:rsidR="001C0080" w:rsidRPr="00591159" w:rsidRDefault="001C0080" w:rsidP="00A074F9">
      <w:pPr>
        <w:tabs>
          <w:tab w:val="right" w:pos="9360"/>
        </w:tabs>
        <w:spacing w:after="0" w:line="240" w:lineRule="auto"/>
        <w:rPr>
          <w:rFonts w:ascii="Times New Roman" w:hAnsi="Times New Roman" w:cs="Times New Roman"/>
          <w:sz w:val="26"/>
          <w:szCs w:val="26"/>
        </w:rPr>
      </w:pPr>
    </w:p>
    <w:p w14:paraId="7BED43D1" w14:textId="170AF62E" w:rsidR="00B94492" w:rsidRPr="00591159" w:rsidRDefault="003C683D" w:rsidP="00B94492">
      <w:pPr>
        <w:tabs>
          <w:tab w:val="right" w:pos="9360"/>
        </w:tabs>
        <w:spacing w:after="120" w:line="22" w:lineRule="atLeast"/>
        <w:jc w:val="center"/>
        <w:rPr>
          <w:rFonts w:ascii="Times New Roman" w:hAnsi="Times New Roman" w:cs="Times New Roman"/>
          <w:b/>
          <w:sz w:val="28"/>
          <w:szCs w:val="28"/>
        </w:rPr>
      </w:pPr>
      <w:r w:rsidRPr="00591159">
        <w:rPr>
          <w:rFonts w:ascii="Times New Roman" w:hAnsi="Times New Roman" w:cs="Times New Roman"/>
          <w:b/>
          <w:sz w:val="28"/>
          <w:szCs w:val="28"/>
        </w:rPr>
        <w:t xml:space="preserve">South Bay Bible Church </w:t>
      </w:r>
      <w:r w:rsidR="00FC3E71">
        <w:rPr>
          <w:rFonts w:ascii="Times New Roman" w:hAnsi="Times New Roman" w:cs="Times New Roman"/>
          <w:b/>
          <w:sz w:val="28"/>
          <w:szCs w:val="28"/>
        </w:rPr>
        <w:t xml:space="preserve">Announces </w:t>
      </w:r>
      <w:r w:rsidR="00B94492">
        <w:rPr>
          <w:rFonts w:ascii="Times New Roman" w:hAnsi="Times New Roman" w:cs="Times New Roman"/>
          <w:b/>
          <w:sz w:val="28"/>
          <w:szCs w:val="28"/>
        </w:rPr>
        <w:t>Community Event:</w:t>
      </w:r>
      <w:r w:rsidR="00BC47B2">
        <w:rPr>
          <w:rFonts w:ascii="Times New Roman" w:hAnsi="Times New Roman" w:cs="Times New Roman"/>
          <w:b/>
          <w:sz w:val="28"/>
          <w:szCs w:val="28"/>
        </w:rPr>
        <w:t xml:space="preserve"> </w:t>
      </w:r>
      <w:r w:rsidR="00BC47B2">
        <w:rPr>
          <w:rFonts w:ascii="Times New Roman" w:hAnsi="Times New Roman" w:cs="Times New Roman"/>
          <w:b/>
          <w:sz w:val="28"/>
          <w:szCs w:val="28"/>
        </w:rPr>
        <w:br/>
        <w:t>Friend Sunday – June 13</w:t>
      </w:r>
    </w:p>
    <w:p w14:paraId="4EEE771A" w14:textId="47B08C38" w:rsidR="00B85699" w:rsidRDefault="00B85699" w:rsidP="00425082">
      <w:pPr>
        <w:spacing w:after="120" w:line="22" w:lineRule="atLeast"/>
        <w:rPr>
          <w:rFonts w:ascii="Times New Roman" w:hAnsi="Times New Roman" w:cs="Times New Roman"/>
          <w:sz w:val="20"/>
          <w:szCs w:val="28"/>
        </w:rPr>
      </w:pPr>
    </w:p>
    <w:p w14:paraId="63B209A3" w14:textId="7A3E2675" w:rsidR="00D53EEE" w:rsidRPr="00852582" w:rsidRDefault="00BC47B2" w:rsidP="00B94492">
      <w:pPr>
        <w:spacing w:after="120" w:line="22" w:lineRule="atLeast"/>
        <w:rPr>
          <w:rFonts w:ascii="Times New Roman" w:hAnsi="Times New Roman" w:cs="Times New Roman"/>
          <w:sz w:val="20"/>
          <w:szCs w:val="28"/>
        </w:rPr>
      </w:pPr>
      <w:r w:rsidRPr="00BC47B2">
        <w:rPr>
          <w:rFonts w:ascii="Times New Roman" w:hAnsi="Times New Roman" w:cs="Times New Roman"/>
          <w:sz w:val="20"/>
          <w:szCs w:val="28"/>
        </w:rPr>
        <w:t>South Bay Bible Church is celebrating friends on Friend Sunday with outdoor services* on Sunday, June 13 at 9:00 and 11:00 a.m. at 578 Montauk Highway, East Moriches.</w:t>
      </w:r>
      <w:r>
        <w:rPr>
          <w:rFonts w:ascii="Times New Roman" w:hAnsi="Times New Roman" w:cs="Times New Roman"/>
          <w:sz w:val="20"/>
          <w:szCs w:val="28"/>
        </w:rPr>
        <w:t xml:space="preserve"> </w:t>
      </w:r>
      <w:r w:rsidRPr="00BC47B2">
        <w:rPr>
          <w:rFonts w:ascii="Times New Roman" w:hAnsi="Times New Roman" w:cs="Times New Roman"/>
          <w:sz w:val="20"/>
          <w:szCs w:val="28"/>
        </w:rPr>
        <w:t>There will be a catered lunch after the Sunday services, and our band will have an outdoor* worship concert after lunch.</w:t>
      </w:r>
      <w:r w:rsidR="00212354" w:rsidRPr="00591159">
        <w:rPr>
          <w:rFonts w:ascii="Times New Roman" w:hAnsi="Times New Roman" w:cs="Times New Roman"/>
          <w:sz w:val="28"/>
          <w:szCs w:val="28"/>
        </w:rPr>
        <w:br/>
      </w:r>
    </w:p>
    <w:p w14:paraId="1D1BAD94" w14:textId="77777777" w:rsidR="00BC47B2" w:rsidRPr="00280F9B" w:rsidRDefault="00BC47B2" w:rsidP="00BC47B2">
      <w:pPr>
        <w:tabs>
          <w:tab w:val="right" w:pos="9360"/>
        </w:tabs>
        <w:spacing w:after="0" w:line="240" w:lineRule="auto"/>
        <w:rPr>
          <w:rFonts w:ascii="Times New Roman" w:hAnsi="Times New Roman" w:cs="Times New Roman"/>
          <w:szCs w:val="21"/>
        </w:rPr>
      </w:pPr>
      <w:r>
        <w:rPr>
          <w:rFonts w:ascii="Times New Roman" w:hAnsi="Times New Roman" w:cs="Times New Roman"/>
          <w:noProof/>
          <w:szCs w:val="21"/>
        </w:rPr>
        <w:drawing>
          <wp:anchor distT="0" distB="0" distL="114300" distR="114300" simplePos="0" relativeHeight="251659264" behindDoc="0" locked="0" layoutInCell="1" allowOverlap="1" wp14:anchorId="2CA1AFC2" wp14:editId="4953D701">
            <wp:simplePos x="0" y="0"/>
            <wp:positionH relativeFrom="column">
              <wp:posOffset>4715933</wp:posOffset>
            </wp:positionH>
            <wp:positionV relativeFrom="paragraph">
              <wp:posOffset>16510</wp:posOffset>
            </wp:positionV>
            <wp:extent cx="1143000" cy="1143000"/>
            <wp:effectExtent l="0" t="0" r="0" b="0"/>
            <wp:wrapSquare wrapText="bothSides"/>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143000" cy="1143000"/>
                    </a:xfrm>
                    <a:prstGeom prst="rect">
                      <a:avLst/>
                    </a:prstGeom>
                  </pic:spPr>
                </pic:pic>
              </a:graphicData>
            </a:graphic>
            <wp14:sizeRelH relativeFrom="page">
              <wp14:pctWidth>0</wp14:pctWidth>
            </wp14:sizeRelH>
            <wp14:sizeRelV relativeFrom="page">
              <wp14:pctHeight>0</wp14:pctHeight>
            </wp14:sizeRelV>
          </wp:anchor>
        </w:drawing>
      </w:r>
      <w:r w:rsidR="00A074F9" w:rsidRPr="009D0817">
        <w:rPr>
          <w:rFonts w:ascii="Times New Roman" w:hAnsi="Times New Roman" w:cs="Times New Roman"/>
          <w:sz w:val="23"/>
          <w:szCs w:val="23"/>
        </w:rPr>
        <w:t>EAST MORICHES, NY</w:t>
      </w:r>
      <w:r w:rsidR="00A074F9" w:rsidRPr="00B85699">
        <w:rPr>
          <w:rFonts w:ascii="Times New Roman" w:hAnsi="Times New Roman" w:cs="Times New Roman"/>
          <w:szCs w:val="24"/>
        </w:rPr>
        <w:t xml:space="preserve"> </w:t>
      </w:r>
      <w:r w:rsidR="007E741C" w:rsidRPr="00B85699">
        <w:rPr>
          <w:rFonts w:ascii="Times New Roman" w:hAnsi="Times New Roman" w:cs="Times New Roman"/>
          <w:szCs w:val="24"/>
        </w:rPr>
        <w:t>–</w:t>
      </w:r>
      <w:r w:rsidR="0055097D" w:rsidRPr="00B85699">
        <w:rPr>
          <w:rFonts w:ascii="Times New Roman" w:hAnsi="Times New Roman" w:cs="Times New Roman"/>
          <w:szCs w:val="24"/>
        </w:rPr>
        <w:t xml:space="preserve"> </w:t>
      </w:r>
      <w:r w:rsidRPr="00280F9B">
        <w:rPr>
          <w:rFonts w:ascii="Times New Roman" w:hAnsi="Times New Roman" w:cs="Times New Roman"/>
          <w:szCs w:val="21"/>
        </w:rPr>
        <w:t xml:space="preserve">South Bay Bible Church is </w:t>
      </w:r>
      <w:r>
        <w:rPr>
          <w:rFonts w:ascii="Times New Roman" w:hAnsi="Times New Roman" w:cs="Times New Roman"/>
          <w:iCs/>
          <w:szCs w:val="21"/>
        </w:rPr>
        <w:t>c</w:t>
      </w:r>
      <w:r w:rsidRPr="000B1E9E">
        <w:rPr>
          <w:rFonts w:ascii="Times New Roman" w:hAnsi="Times New Roman" w:cs="Times New Roman"/>
          <w:iCs/>
          <w:szCs w:val="21"/>
        </w:rPr>
        <w:t>elebrating</w:t>
      </w:r>
      <w:r>
        <w:rPr>
          <w:rFonts w:ascii="Times New Roman" w:hAnsi="Times New Roman" w:cs="Times New Roman"/>
          <w:iCs/>
          <w:szCs w:val="21"/>
        </w:rPr>
        <w:t xml:space="preserve"> f</w:t>
      </w:r>
      <w:r w:rsidRPr="000B1E9E">
        <w:rPr>
          <w:rFonts w:ascii="Times New Roman" w:hAnsi="Times New Roman" w:cs="Times New Roman"/>
          <w:iCs/>
          <w:szCs w:val="21"/>
        </w:rPr>
        <w:t>riends</w:t>
      </w:r>
      <w:r>
        <w:rPr>
          <w:rFonts w:ascii="Times New Roman" w:hAnsi="Times New Roman" w:cs="Times New Roman"/>
          <w:iCs/>
          <w:szCs w:val="21"/>
        </w:rPr>
        <w:t xml:space="preserve"> on </w:t>
      </w:r>
      <w:r w:rsidRPr="00BD6945">
        <w:rPr>
          <w:rFonts w:ascii="Times New Roman" w:hAnsi="Times New Roman" w:cs="Times New Roman"/>
          <w:i/>
          <w:szCs w:val="21"/>
        </w:rPr>
        <w:t>Friend Sunday</w:t>
      </w:r>
      <w:r w:rsidRPr="00280F9B">
        <w:rPr>
          <w:rFonts w:ascii="Times New Roman" w:hAnsi="Times New Roman" w:cs="Times New Roman"/>
          <w:szCs w:val="21"/>
        </w:rPr>
        <w:t xml:space="preserve"> </w:t>
      </w:r>
      <w:r>
        <w:rPr>
          <w:rFonts w:ascii="Times New Roman" w:hAnsi="Times New Roman" w:cs="Times New Roman"/>
          <w:szCs w:val="21"/>
        </w:rPr>
        <w:t xml:space="preserve">with outdoor services* </w:t>
      </w:r>
      <w:r w:rsidRPr="00280F9B">
        <w:rPr>
          <w:rFonts w:ascii="Times New Roman" w:hAnsi="Times New Roman" w:cs="Times New Roman"/>
          <w:szCs w:val="21"/>
        </w:rPr>
        <w:t xml:space="preserve">on Sunday, June </w:t>
      </w:r>
      <w:r>
        <w:rPr>
          <w:rFonts w:ascii="Times New Roman" w:hAnsi="Times New Roman" w:cs="Times New Roman"/>
          <w:szCs w:val="21"/>
        </w:rPr>
        <w:t>1</w:t>
      </w:r>
      <w:r w:rsidRPr="00280F9B">
        <w:rPr>
          <w:rFonts w:ascii="Times New Roman" w:hAnsi="Times New Roman" w:cs="Times New Roman"/>
          <w:szCs w:val="21"/>
        </w:rPr>
        <w:t xml:space="preserve">3 at 9:00 and 11:00 a.m. at 578 Montauk Highway, East Moriches. There will be a catered </w:t>
      </w:r>
      <w:r>
        <w:rPr>
          <w:rFonts w:ascii="Times New Roman" w:hAnsi="Times New Roman" w:cs="Times New Roman"/>
          <w:szCs w:val="21"/>
        </w:rPr>
        <w:t>lunch</w:t>
      </w:r>
      <w:r w:rsidRPr="00280F9B">
        <w:rPr>
          <w:rFonts w:ascii="Times New Roman" w:hAnsi="Times New Roman" w:cs="Times New Roman"/>
          <w:szCs w:val="21"/>
        </w:rPr>
        <w:t xml:space="preserve"> after the Sunday services</w:t>
      </w:r>
      <w:r>
        <w:rPr>
          <w:rFonts w:ascii="Times New Roman" w:hAnsi="Times New Roman" w:cs="Times New Roman"/>
          <w:szCs w:val="21"/>
        </w:rPr>
        <w:t xml:space="preserve">, and our band will have an outdoor* worship concert after lunch. </w:t>
      </w:r>
      <w:r w:rsidRPr="00280F9B">
        <w:rPr>
          <w:rFonts w:ascii="Times New Roman" w:hAnsi="Times New Roman" w:cs="Times New Roman"/>
          <w:szCs w:val="21"/>
        </w:rPr>
        <w:t>There is never any charge for anything a</w:t>
      </w:r>
      <w:r>
        <w:rPr>
          <w:rFonts w:ascii="Times New Roman" w:hAnsi="Times New Roman" w:cs="Times New Roman"/>
          <w:szCs w:val="21"/>
        </w:rPr>
        <w:t>t</w:t>
      </w:r>
      <w:r w:rsidRPr="00280F9B">
        <w:rPr>
          <w:rFonts w:ascii="Times New Roman" w:hAnsi="Times New Roman" w:cs="Times New Roman"/>
          <w:szCs w:val="21"/>
        </w:rPr>
        <w:t xml:space="preserve"> South Bay. </w:t>
      </w:r>
    </w:p>
    <w:p w14:paraId="49DEC854" w14:textId="77777777" w:rsidR="00BC47B2" w:rsidRPr="00280F9B" w:rsidRDefault="00BC47B2" w:rsidP="00BC47B2">
      <w:pPr>
        <w:tabs>
          <w:tab w:val="right" w:pos="9360"/>
        </w:tabs>
        <w:spacing w:after="0" w:line="240" w:lineRule="auto"/>
        <w:rPr>
          <w:rFonts w:ascii="Times New Roman" w:hAnsi="Times New Roman" w:cs="Times New Roman"/>
          <w:sz w:val="16"/>
          <w:szCs w:val="21"/>
        </w:rPr>
      </w:pPr>
    </w:p>
    <w:p w14:paraId="02B815E3" w14:textId="77777777" w:rsidR="00BC47B2" w:rsidRPr="00280F9B" w:rsidRDefault="00BC47B2" w:rsidP="00BC47B2">
      <w:pPr>
        <w:tabs>
          <w:tab w:val="right" w:pos="9360"/>
        </w:tabs>
        <w:spacing w:after="0" w:line="240" w:lineRule="auto"/>
        <w:rPr>
          <w:rFonts w:ascii="Times New Roman" w:hAnsi="Times New Roman" w:cs="Times New Roman"/>
          <w:szCs w:val="21"/>
        </w:rPr>
      </w:pPr>
      <w:r w:rsidRPr="00280F9B">
        <w:rPr>
          <w:rFonts w:ascii="Times New Roman" w:hAnsi="Times New Roman" w:cs="Times New Roman"/>
          <w:szCs w:val="21"/>
        </w:rPr>
        <w:t xml:space="preserve">South Bay Bible Church is just one of hundreds of churches across the nation honoring friendships and relationships during this special </w:t>
      </w:r>
      <w:r>
        <w:rPr>
          <w:rFonts w:ascii="Times New Roman" w:hAnsi="Times New Roman" w:cs="Times New Roman"/>
          <w:i/>
          <w:szCs w:val="21"/>
        </w:rPr>
        <w:t>Friend Sunday</w:t>
      </w:r>
      <w:r w:rsidRPr="00280F9B">
        <w:rPr>
          <w:rFonts w:ascii="Times New Roman" w:hAnsi="Times New Roman" w:cs="Times New Roman"/>
          <w:szCs w:val="21"/>
        </w:rPr>
        <w:t xml:space="preserve">. </w:t>
      </w:r>
    </w:p>
    <w:p w14:paraId="6B2C50FF" w14:textId="77777777" w:rsidR="00BC47B2" w:rsidRPr="00280F9B" w:rsidRDefault="00BC47B2" w:rsidP="00BC47B2">
      <w:pPr>
        <w:tabs>
          <w:tab w:val="right" w:pos="9360"/>
        </w:tabs>
        <w:spacing w:after="0" w:line="240" w:lineRule="auto"/>
        <w:rPr>
          <w:rFonts w:ascii="Times New Roman" w:hAnsi="Times New Roman" w:cs="Times New Roman"/>
          <w:sz w:val="16"/>
          <w:szCs w:val="21"/>
        </w:rPr>
      </w:pPr>
    </w:p>
    <w:p w14:paraId="1E2C34F0" w14:textId="77777777" w:rsidR="00BC47B2" w:rsidRPr="00280F9B" w:rsidRDefault="00BC47B2" w:rsidP="00BC47B2">
      <w:pPr>
        <w:tabs>
          <w:tab w:val="right" w:pos="9360"/>
        </w:tabs>
        <w:spacing w:after="0" w:line="240" w:lineRule="auto"/>
        <w:rPr>
          <w:rFonts w:ascii="Times New Roman" w:hAnsi="Times New Roman" w:cs="Times New Roman"/>
          <w:szCs w:val="21"/>
        </w:rPr>
      </w:pPr>
      <w:r w:rsidRPr="00280F9B">
        <w:rPr>
          <w:rFonts w:ascii="Times New Roman" w:hAnsi="Times New Roman" w:cs="Times New Roman"/>
          <w:szCs w:val="21"/>
        </w:rPr>
        <w:t>The services are designed to give current church attendees a meaningful reason to invite their friends and family and to provide the opportunity for churches to share the many ways they can build community and create opportunities for friendships on an ongoing basis.</w:t>
      </w:r>
    </w:p>
    <w:p w14:paraId="20F78DC4" w14:textId="77777777" w:rsidR="00BC47B2" w:rsidRPr="00280F9B" w:rsidRDefault="00BC47B2" w:rsidP="00BC47B2">
      <w:pPr>
        <w:tabs>
          <w:tab w:val="right" w:pos="9360"/>
        </w:tabs>
        <w:spacing w:after="0" w:line="240" w:lineRule="auto"/>
        <w:rPr>
          <w:rFonts w:ascii="Times New Roman" w:hAnsi="Times New Roman" w:cs="Times New Roman"/>
          <w:sz w:val="16"/>
          <w:szCs w:val="21"/>
        </w:rPr>
      </w:pPr>
    </w:p>
    <w:p w14:paraId="540662FB" w14:textId="77777777" w:rsidR="00BC47B2" w:rsidRPr="00280F9B" w:rsidRDefault="00BC47B2" w:rsidP="00BC47B2">
      <w:pPr>
        <w:tabs>
          <w:tab w:val="right" w:pos="9360"/>
        </w:tabs>
        <w:spacing w:after="0" w:line="240" w:lineRule="auto"/>
        <w:rPr>
          <w:rFonts w:ascii="Times New Roman" w:hAnsi="Times New Roman" w:cs="Times New Roman"/>
          <w:szCs w:val="21"/>
        </w:rPr>
      </w:pPr>
      <w:r w:rsidRPr="00280F9B">
        <w:rPr>
          <w:rFonts w:ascii="Times New Roman" w:hAnsi="Times New Roman" w:cs="Times New Roman"/>
          <w:szCs w:val="21"/>
        </w:rPr>
        <w:t xml:space="preserve">South Bay Bible Church is excited to invite everyone in the greater Moriches area to attend this special weekend and hopes to be the place where individuals feel welcomed, supported, and </w:t>
      </w:r>
      <w:r w:rsidRPr="00280F9B">
        <w:rPr>
          <w:rFonts w:ascii="Times New Roman" w:hAnsi="Times New Roman" w:cs="Times New Roman"/>
          <w:i/>
          <w:szCs w:val="21"/>
        </w:rPr>
        <w:t>befriended</w:t>
      </w:r>
      <w:r w:rsidRPr="00280F9B">
        <w:rPr>
          <w:rFonts w:ascii="Times New Roman" w:hAnsi="Times New Roman" w:cs="Times New Roman"/>
          <w:szCs w:val="21"/>
        </w:rPr>
        <w:t xml:space="preserve"> all the time!</w:t>
      </w:r>
      <w:r w:rsidRPr="00280F9B">
        <w:rPr>
          <w:rFonts w:ascii="Times New Roman" w:hAnsi="Times New Roman" w:cs="Times New Roman"/>
          <w:noProof/>
          <w:szCs w:val="21"/>
        </w:rPr>
        <w:t xml:space="preserve"> </w:t>
      </w:r>
    </w:p>
    <w:p w14:paraId="14101BAA" w14:textId="77777777" w:rsidR="00BC47B2" w:rsidRPr="00280F9B" w:rsidRDefault="00BC47B2" w:rsidP="00BC47B2">
      <w:pPr>
        <w:tabs>
          <w:tab w:val="right" w:pos="9360"/>
        </w:tabs>
        <w:spacing w:after="0" w:line="240" w:lineRule="auto"/>
        <w:rPr>
          <w:rFonts w:ascii="Times New Roman" w:hAnsi="Times New Roman" w:cs="Times New Roman"/>
          <w:sz w:val="16"/>
          <w:szCs w:val="21"/>
        </w:rPr>
      </w:pPr>
    </w:p>
    <w:p w14:paraId="4902127D" w14:textId="77777777" w:rsidR="00BC47B2" w:rsidRPr="000F5D12" w:rsidRDefault="00BC47B2" w:rsidP="00BC47B2">
      <w:pPr>
        <w:spacing w:after="160" w:line="22" w:lineRule="atLeast"/>
        <w:rPr>
          <w:rFonts w:ascii="Times New Roman" w:hAnsi="Times New Roman" w:cs="Times New Roman"/>
        </w:rPr>
      </w:pPr>
      <w:r>
        <w:rPr>
          <w:rFonts w:ascii="Times New Roman" w:hAnsi="Times New Roman" w:cs="Times New Roman"/>
          <w:i/>
          <w:szCs w:val="21"/>
        </w:rPr>
        <w:t>Friend Sunday</w:t>
      </w:r>
      <w:r w:rsidRPr="00280F9B">
        <w:rPr>
          <w:rFonts w:ascii="Times New Roman" w:hAnsi="Times New Roman" w:cs="Times New Roman"/>
          <w:szCs w:val="21"/>
        </w:rPr>
        <w:t xml:space="preserve"> will feature the launch of </w:t>
      </w:r>
      <w:proofErr w:type="spellStart"/>
      <w:r>
        <w:rPr>
          <w:rFonts w:ascii="Times New Roman" w:hAnsi="Times New Roman" w:cs="Times New Roman"/>
          <w:i/>
          <w:szCs w:val="21"/>
        </w:rPr>
        <w:t>Opt</w:t>
      </w:r>
      <w:proofErr w:type="spellEnd"/>
      <w:r>
        <w:rPr>
          <w:rFonts w:ascii="Times New Roman" w:hAnsi="Times New Roman" w:cs="Times New Roman"/>
          <w:i/>
          <w:szCs w:val="21"/>
        </w:rPr>
        <w:t xml:space="preserve"> </w:t>
      </w:r>
      <w:proofErr w:type="gramStart"/>
      <w:r>
        <w:rPr>
          <w:rFonts w:ascii="Times New Roman" w:hAnsi="Times New Roman" w:cs="Times New Roman"/>
          <w:i/>
          <w:szCs w:val="21"/>
        </w:rPr>
        <w:t>In</w:t>
      </w:r>
      <w:proofErr w:type="gramEnd"/>
      <w:r>
        <w:rPr>
          <w:rFonts w:ascii="Times New Roman" w:hAnsi="Times New Roman" w:cs="Times New Roman"/>
          <w:i/>
          <w:szCs w:val="21"/>
        </w:rPr>
        <w:t xml:space="preserve"> </w:t>
      </w:r>
      <w:proofErr w:type="spellStart"/>
      <w:r>
        <w:rPr>
          <w:rFonts w:ascii="Times New Roman" w:hAnsi="Times New Roman" w:cs="Times New Roman"/>
          <w:i/>
          <w:szCs w:val="21"/>
        </w:rPr>
        <w:t>Opt</w:t>
      </w:r>
      <w:proofErr w:type="spellEnd"/>
      <w:r>
        <w:rPr>
          <w:rFonts w:ascii="Times New Roman" w:hAnsi="Times New Roman" w:cs="Times New Roman"/>
          <w:i/>
          <w:szCs w:val="21"/>
        </w:rPr>
        <w:t xml:space="preserve"> Out: Listen to the Right Voices</w:t>
      </w:r>
      <w:r w:rsidRPr="00280F9B">
        <w:rPr>
          <w:rFonts w:ascii="Times New Roman" w:hAnsi="Times New Roman" w:cs="Times New Roman"/>
          <w:szCs w:val="21"/>
        </w:rPr>
        <w:t>,</w:t>
      </w:r>
      <w:r w:rsidRPr="00280F9B">
        <w:rPr>
          <w:rFonts w:ascii="Times New Roman" w:hAnsi="Times New Roman" w:cs="Times New Roman"/>
          <w:i/>
          <w:szCs w:val="21"/>
        </w:rPr>
        <w:t xml:space="preserve"> </w:t>
      </w:r>
      <w:r w:rsidRPr="00280F9B">
        <w:rPr>
          <w:rFonts w:ascii="Times New Roman" w:hAnsi="Times New Roman" w:cs="Times New Roman"/>
          <w:szCs w:val="21"/>
        </w:rPr>
        <w:t xml:space="preserve">a new teaching series designed to help people </w:t>
      </w:r>
      <w:r>
        <w:rPr>
          <w:rFonts w:ascii="Times New Roman" w:hAnsi="Times New Roman" w:cs="Times New Roman"/>
          <w:szCs w:val="21"/>
        </w:rPr>
        <w:t>focus on three voices we should tune into</w:t>
      </w:r>
      <w:r w:rsidRPr="00280F9B">
        <w:rPr>
          <w:rFonts w:ascii="Times New Roman" w:hAnsi="Times New Roman" w:cs="Times New Roman"/>
          <w:szCs w:val="21"/>
        </w:rPr>
        <w:t>. “</w:t>
      </w:r>
      <w:r>
        <w:rPr>
          <w:rFonts w:ascii="Times New Roman" w:hAnsi="Times New Roman" w:cs="Times New Roman"/>
          <w:szCs w:val="21"/>
        </w:rPr>
        <w:t>What and whom you listen to will influence what you do</w:t>
      </w:r>
      <w:r w:rsidRPr="00280F9B">
        <w:rPr>
          <w:rFonts w:ascii="Times New Roman" w:hAnsi="Times New Roman" w:cs="Times New Roman"/>
          <w:szCs w:val="21"/>
        </w:rPr>
        <w:t>,” said Martin Hawley, senior pastor.</w:t>
      </w:r>
      <w:r>
        <w:rPr>
          <w:rFonts w:ascii="Times New Roman" w:hAnsi="Times New Roman" w:cs="Times New Roman"/>
          <w:szCs w:val="21"/>
        </w:rPr>
        <w:t xml:space="preserve"> </w:t>
      </w:r>
      <w:r w:rsidRPr="000F5D12">
        <w:rPr>
          <w:rFonts w:ascii="Times New Roman" w:hAnsi="Times New Roman" w:cs="Times New Roman"/>
        </w:rPr>
        <w:t xml:space="preserve">All of us wish we could go back and dial up certain voices in our lives. And if we could go back, there are voices we would tune out altogether. But we </w:t>
      </w:r>
      <w:proofErr w:type="gramStart"/>
      <w:r w:rsidRPr="000F5D12">
        <w:rPr>
          <w:rFonts w:ascii="Times New Roman" w:hAnsi="Times New Roman" w:cs="Times New Roman"/>
        </w:rPr>
        <w:t>can't</w:t>
      </w:r>
      <w:proofErr w:type="gramEnd"/>
      <w:r w:rsidRPr="000F5D12">
        <w:rPr>
          <w:rFonts w:ascii="Times New Roman" w:hAnsi="Times New Roman" w:cs="Times New Roman"/>
        </w:rPr>
        <w:t xml:space="preserve"> go back. What we can do, however, is </w:t>
      </w:r>
      <w:proofErr w:type="gramStart"/>
      <w:r w:rsidRPr="000F5D12">
        <w:rPr>
          <w:rFonts w:ascii="Times New Roman" w:hAnsi="Times New Roman" w:cs="Times New Roman"/>
        </w:rPr>
        <w:t>begin</w:t>
      </w:r>
      <w:proofErr w:type="gramEnd"/>
      <w:r w:rsidRPr="000F5D12">
        <w:rPr>
          <w:rFonts w:ascii="Times New Roman" w:hAnsi="Times New Roman" w:cs="Times New Roman"/>
        </w:rPr>
        <w:t xml:space="preserve"> to listen with greater </w:t>
      </w:r>
      <w:r>
        <w:rPr>
          <w:rFonts w:ascii="Times New Roman" w:hAnsi="Times New Roman" w:cs="Times New Roman"/>
        </w:rPr>
        <w:t xml:space="preserve">intensity and </w:t>
      </w:r>
      <w:r w:rsidRPr="000F5D12">
        <w:rPr>
          <w:rFonts w:ascii="Times New Roman" w:hAnsi="Times New Roman" w:cs="Times New Roman"/>
        </w:rPr>
        <w:t>discernment now.</w:t>
      </w:r>
    </w:p>
    <w:p w14:paraId="6F8C150E" w14:textId="77777777" w:rsidR="00BC47B2" w:rsidRPr="00280F9B" w:rsidRDefault="00BC47B2" w:rsidP="00BC47B2">
      <w:pPr>
        <w:tabs>
          <w:tab w:val="right" w:pos="9360"/>
        </w:tabs>
        <w:spacing w:after="0" w:line="240" w:lineRule="auto"/>
        <w:rPr>
          <w:rFonts w:ascii="Times New Roman" w:hAnsi="Times New Roman" w:cs="Times New Roman"/>
          <w:szCs w:val="21"/>
        </w:rPr>
      </w:pPr>
      <w:r>
        <w:rPr>
          <w:rFonts w:ascii="Times New Roman" w:hAnsi="Times New Roman" w:cs="Times New Roman"/>
          <w:szCs w:val="21"/>
        </w:rPr>
        <w:t>*Friend Sunday</w:t>
      </w:r>
      <w:r w:rsidRPr="00280F9B">
        <w:rPr>
          <w:rFonts w:ascii="Times New Roman" w:hAnsi="Times New Roman" w:cs="Times New Roman"/>
          <w:szCs w:val="21"/>
        </w:rPr>
        <w:t xml:space="preserve"> is rain or shine</w:t>
      </w:r>
      <w:r>
        <w:rPr>
          <w:rFonts w:ascii="Times New Roman" w:hAnsi="Times New Roman" w:cs="Times New Roman"/>
          <w:szCs w:val="21"/>
        </w:rPr>
        <w:t>. If it rains, all festivities will be moved indoors</w:t>
      </w:r>
      <w:r w:rsidRPr="00280F9B">
        <w:rPr>
          <w:rFonts w:ascii="Times New Roman" w:hAnsi="Times New Roman" w:cs="Times New Roman"/>
          <w:szCs w:val="21"/>
        </w:rPr>
        <w:t xml:space="preserve">. </w:t>
      </w:r>
      <w:proofErr w:type="gramStart"/>
      <w:r w:rsidRPr="00280F9B">
        <w:rPr>
          <w:rFonts w:ascii="Times New Roman" w:hAnsi="Times New Roman" w:cs="Times New Roman"/>
          <w:szCs w:val="21"/>
        </w:rPr>
        <w:t>Everyone</w:t>
      </w:r>
      <w:r>
        <w:rPr>
          <w:rFonts w:ascii="Times New Roman" w:hAnsi="Times New Roman" w:cs="Times New Roman"/>
          <w:szCs w:val="21"/>
        </w:rPr>
        <w:t>’s</w:t>
      </w:r>
      <w:proofErr w:type="gramEnd"/>
      <w:r w:rsidRPr="00280F9B">
        <w:rPr>
          <w:rFonts w:ascii="Times New Roman" w:hAnsi="Times New Roman" w:cs="Times New Roman"/>
          <w:szCs w:val="21"/>
        </w:rPr>
        <w:t xml:space="preserve"> welcome. Reservations are </w:t>
      </w:r>
      <w:r w:rsidRPr="00280F9B">
        <w:rPr>
          <w:rFonts w:ascii="Times New Roman" w:hAnsi="Times New Roman" w:cs="Times New Roman"/>
          <w:szCs w:val="21"/>
          <w:u w:val="single"/>
        </w:rPr>
        <w:t>not</w:t>
      </w:r>
      <w:r w:rsidRPr="00280F9B">
        <w:rPr>
          <w:rFonts w:ascii="Times New Roman" w:hAnsi="Times New Roman" w:cs="Times New Roman"/>
          <w:szCs w:val="21"/>
        </w:rPr>
        <w:t xml:space="preserve"> required.</w:t>
      </w:r>
    </w:p>
    <w:p w14:paraId="6C10BD82" w14:textId="77777777" w:rsidR="00BC47B2" w:rsidRPr="00280F9B" w:rsidRDefault="00BC47B2" w:rsidP="00BC47B2">
      <w:pPr>
        <w:tabs>
          <w:tab w:val="right" w:pos="9360"/>
        </w:tabs>
        <w:spacing w:after="0" w:line="240" w:lineRule="auto"/>
        <w:rPr>
          <w:rFonts w:ascii="Times New Roman" w:hAnsi="Times New Roman" w:cs="Times New Roman"/>
          <w:sz w:val="16"/>
          <w:szCs w:val="21"/>
        </w:rPr>
      </w:pPr>
    </w:p>
    <w:p w14:paraId="05A10D15" w14:textId="7D8EFC16" w:rsidR="0055097D" w:rsidRPr="00DD7F46" w:rsidRDefault="00B42B3F" w:rsidP="00BC47B2">
      <w:pPr>
        <w:spacing w:after="160" w:line="22" w:lineRule="atLeast"/>
        <w:rPr>
          <w:rFonts w:ascii="Times New Roman" w:hAnsi="Times New Roman" w:cs="Times New Roman"/>
          <w:sz w:val="23"/>
          <w:szCs w:val="23"/>
        </w:rPr>
      </w:pPr>
      <w:r>
        <w:rPr>
          <w:rFonts w:ascii="Times New Roman" w:hAnsi="Times New Roman" w:cs="Times New Roman"/>
          <w:sz w:val="23"/>
          <w:szCs w:val="23"/>
        </w:rPr>
        <w:t xml:space="preserve">As </w:t>
      </w:r>
      <w:r w:rsidR="0055097D" w:rsidRPr="00DD7F46">
        <w:rPr>
          <w:rFonts w:ascii="Times New Roman" w:hAnsi="Times New Roman" w:cs="Times New Roman"/>
          <w:sz w:val="23"/>
          <w:szCs w:val="23"/>
        </w:rPr>
        <w:t>a non-denominational Christian church, South Bay Bible Church was started in 2006 with the mission to lead people into a growing relationship with Jesus Christ. The church is dedicated to creating environments where people are encouraged to pursue intimacy with God, community with insiders, and influence with outsiders. To find out more about South Bay Bible Church and their upcoming events, please visit southbaychurchli.org.</w:t>
      </w:r>
    </w:p>
    <w:p w14:paraId="7AC02D2C" w14:textId="664F8BF0" w:rsidR="00FF5F90" w:rsidRPr="00DD7F46" w:rsidRDefault="00627F12" w:rsidP="0055097D">
      <w:pPr>
        <w:spacing w:after="160" w:line="22" w:lineRule="atLeast"/>
        <w:rPr>
          <w:rFonts w:ascii="Times New Roman" w:hAnsi="Times New Roman" w:cs="Times New Roman"/>
          <w:sz w:val="23"/>
          <w:szCs w:val="23"/>
        </w:rPr>
      </w:pPr>
      <w:r w:rsidRPr="00AA1F69">
        <w:rPr>
          <w:rFonts w:ascii="Times New Roman" w:hAnsi="Times New Roman" w:cs="Times New Roman"/>
          <w:sz w:val="23"/>
          <w:szCs w:val="23"/>
        </w:rPr>
        <w:t>About South Bay Bible Church: South Bay Bible Church is a non-denominational Christian church known for Biblical messages applicable to everyday life. The church meets at 578 Montauk Highway in East Moriches, NY. The church’s mission is to lead people into a growing relationship with Jesus Christ. Our service schedule includes three convenient times: Sunday morning at 9:00 and 11:00, and online anytime. A nursery and children’s church are available. For more information, go to southbaychurchli.org, call (631) 909-8241, or find us on Facebook or Twitter @sbbcli.</w:t>
      </w:r>
    </w:p>
    <w:p w14:paraId="3991D7F0" w14:textId="77777777" w:rsidR="00F40DCC" w:rsidRPr="00B85699" w:rsidRDefault="00D53EEE" w:rsidP="007056FB">
      <w:pPr>
        <w:tabs>
          <w:tab w:val="right" w:pos="9360"/>
        </w:tabs>
        <w:spacing w:after="160" w:line="22" w:lineRule="atLeast"/>
        <w:jc w:val="center"/>
        <w:rPr>
          <w:rFonts w:ascii="Times New Roman" w:hAnsi="Times New Roman" w:cs="Times New Roman"/>
          <w:szCs w:val="24"/>
        </w:rPr>
      </w:pPr>
      <w:r w:rsidRPr="00B85699">
        <w:rPr>
          <w:rFonts w:ascii="Times New Roman" w:hAnsi="Times New Roman" w:cs="Times New Roman"/>
          <w:szCs w:val="24"/>
        </w:rPr>
        <w:lastRenderedPageBreak/>
        <w:t>###</w:t>
      </w:r>
    </w:p>
    <w:p w14:paraId="3D4BC3EC" w14:textId="07DA020E" w:rsidR="00683439" w:rsidRDefault="00F40DCC" w:rsidP="00627F12">
      <w:pPr>
        <w:tabs>
          <w:tab w:val="right" w:pos="9360"/>
        </w:tabs>
        <w:spacing w:after="160" w:line="22" w:lineRule="atLeast"/>
        <w:rPr>
          <w:rFonts w:ascii="Times New Roman" w:hAnsi="Times New Roman" w:cs="Times New Roman"/>
          <w:szCs w:val="24"/>
        </w:rPr>
      </w:pPr>
      <w:r w:rsidRPr="00B85699">
        <w:rPr>
          <w:rFonts w:ascii="Times New Roman" w:hAnsi="Times New Roman" w:cs="Times New Roman"/>
          <w:szCs w:val="24"/>
        </w:rPr>
        <w:t>Note to editor:</w:t>
      </w:r>
      <w:r w:rsidR="001D2109" w:rsidRPr="00B85699">
        <w:rPr>
          <w:rFonts w:ascii="Times New Roman" w:hAnsi="Times New Roman" w:cs="Times New Roman"/>
          <w:szCs w:val="24"/>
        </w:rPr>
        <w:t xml:space="preserve"> </w:t>
      </w:r>
      <w:r w:rsidRPr="00B85699">
        <w:rPr>
          <w:rFonts w:ascii="Times New Roman" w:hAnsi="Times New Roman" w:cs="Times New Roman"/>
          <w:szCs w:val="24"/>
        </w:rPr>
        <w:t xml:space="preserve">A full press page with graphics, logos, </w:t>
      </w:r>
      <w:r w:rsidR="00215050" w:rsidRPr="00B85699">
        <w:rPr>
          <w:rFonts w:ascii="Times New Roman" w:hAnsi="Times New Roman" w:cs="Times New Roman"/>
          <w:szCs w:val="24"/>
        </w:rPr>
        <w:t>and videos</w:t>
      </w:r>
      <w:r w:rsidRPr="00B85699">
        <w:rPr>
          <w:rFonts w:ascii="Times New Roman" w:hAnsi="Times New Roman" w:cs="Times New Roman"/>
          <w:szCs w:val="24"/>
        </w:rPr>
        <w:t xml:space="preserve"> is available at www.southbaychurchli.org</w:t>
      </w:r>
      <w:r w:rsidR="00F16C14" w:rsidRPr="00B85699">
        <w:rPr>
          <w:rFonts w:ascii="Times New Roman" w:hAnsi="Times New Roman" w:cs="Times New Roman"/>
          <w:szCs w:val="24"/>
        </w:rPr>
        <w:t>/press</w:t>
      </w:r>
      <w:r w:rsidRPr="00B85699">
        <w:rPr>
          <w:rFonts w:ascii="Times New Roman" w:hAnsi="Times New Roman" w:cs="Times New Roman"/>
          <w:szCs w:val="24"/>
        </w:rPr>
        <w:t>.</w:t>
      </w:r>
      <w:r w:rsidR="001D2109" w:rsidRPr="00B85699">
        <w:rPr>
          <w:rFonts w:ascii="Times New Roman" w:hAnsi="Times New Roman" w:cs="Times New Roman"/>
          <w:szCs w:val="24"/>
        </w:rPr>
        <w:t xml:space="preserve"> </w:t>
      </w:r>
      <w:r w:rsidRPr="00B85699">
        <w:rPr>
          <w:rFonts w:ascii="Times New Roman" w:hAnsi="Times New Roman" w:cs="Times New Roman"/>
          <w:szCs w:val="24"/>
        </w:rPr>
        <w:t xml:space="preserve">News media are invited to cover </w:t>
      </w:r>
      <w:r w:rsidR="00F81351" w:rsidRPr="00B85699">
        <w:rPr>
          <w:rFonts w:ascii="Times New Roman" w:hAnsi="Times New Roman" w:cs="Times New Roman"/>
          <w:szCs w:val="24"/>
        </w:rPr>
        <w:t>“</w:t>
      </w:r>
      <w:r w:rsidR="00BC47B2">
        <w:rPr>
          <w:rFonts w:ascii="Times New Roman" w:hAnsi="Times New Roman" w:cs="Times New Roman"/>
          <w:szCs w:val="24"/>
        </w:rPr>
        <w:t>Friend Sunday.”</w:t>
      </w:r>
      <w:r w:rsidR="001D2109" w:rsidRPr="00B85699">
        <w:rPr>
          <w:rFonts w:ascii="Times New Roman" w:hAnsi="Times New Roman" w:cs="Times New Roman"/>
          <w:szCs w:val="24"/>
        </w:rPr>
        <w:t xml:space="preserve"> </w:t>
      </w:r>
      <w:r w:rsidRPr="00B85699">
        <w:rPr>
          <w:rFonts w:ascii="Times New Roman" w:hAnsi="Times New Roman" w:cs="Times New Roman"/>
          <w:szCs w:val="24"/>
        </w:rPr>
        <w:t>Please call ahead.</w:t>
      </w:r>
    </w:p>
    <w:p w14:paraId="6A630B03" w14:textId="1ACE8D8A" w:rsidR="002A1D7F" w:rsidRPr="00B85699" w:rsidRDefault="002A1D7F" w:rsidP="00683439">
      <w:pPr>
        <w:tabs>
          <w:tab w:val="right" w:pos="9360"/>
        </w:tabs>
        <w:spacing w:after="160" w:line="22" w:lineRule="atLeast"/>
        <w:jc w:val="center"/>
        <w:rPr>
          <w:rFonts w:ascii="Times New Roman" w:hAnsi="Times New Roman" w:cs="Times New Roman"/>
          <w:szCs w:val="24"/>
        </w:rPr>
      </w:pPr>
    </w:p>
    <w:sectPr w:rsidR="002A1D7F" w:rsidRPr="00B85699" w:rsidSect="00AB0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0"/>
    <w:family w:val="modern"/>
    <w:notTrueType/>
    <w:pitch w:val="fixed"/>
    <w:sig w:usb0="000000AF" w:usb1="10000068"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01251"/>
    <w:multiLevelType w:val="hybridMultilevel"/>
    <w:tmpl w:val="BA2A71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B56FDE"/>
    <w:multiLevelType w:val="hybridMultilevel"/>
    <w:tmpl w:val="81E6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E3AEE"/>
    <w:multiLevelType w:val="hybridMultilevel"/>
    <w:tmpl w:val="F3EC5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E64D6A"/>
    <w:multiLevelType w:val="hybridMultilevel"/>
    <w:tmpl w:val="13922D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A341CBB"/>
    <w:multiLevelType w:val="hybridMultilevel"/>
    <w:tmpl w:val="C50E5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E97FD1"/>
    <w:multiLevelType w:val="hybridMultilevel"/>
    <w:tmpl w:val="9ADC8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F542DE"/>
    <w:multiLevelType w:val="hybridMultilevel"/>
    <w:tmpl w:val="E7BA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8D584C"/>
    <w:multiLevelType w:val="hybridMultilevel"/>
    <w:tmpl w:val="FC88B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2B3DE6"/>
    <w:multiLevelType w:val="hybridMultilevel"/>
    <w:tmpl w:val="DD827F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9A7274A"/>
    <w:multiLevelType w:val="hybridMultilevel"/>
    <w:tmpl w:val="EF425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ED2006"/>
    <w:multiLevelType w:val="hybridMultilevel"/>
    <w:tmpl w:val="64C2E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BB0A0A"/>
    <w:multiLevelType w:val="hybridMultilevel"/>
    <w:tmpl w:val="C93A5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C55938"/>
    <w:multiLevelType w:val="hybridMultilevel"/>
    <w:tmpl w:val="03F07CE2"/>
    <w:lvl w:ilvl="0" w:tplc="40090001">
      <w:start w:val="1"/>
      <w:numFmt w:val="bullet"/>
      <w:lvlText w:val=""/>
      <w:lvlJc w:val="left"/>
      <w:pPr>
        <w:ind w:left="765" w:hanging="360"/>
      </w:pPr>
      <w:rPr>
        <w:rFonts w:ascii="Symbol" w:hAnsi="Symbol" w:hint="default"/>
      </w:rPr>
    </w:lvl>
    <w:lvl w:ilvl="1" w:tplc="40090003" w:tentative="1">
      <w:start w:val="1"/>
      <w:numFmt w:val="bullet"/>
      <w:lvlText w:val="o"/>
      <w:lvlJc w:val="left"/>
      <w:pPr>
        <w:ind w:left="1485" w:hanging="360"/>
      </w:pPr>
      <w:rPr>
        <w:rFonts w:ascii="Courier New" w:hAnsi="Courier New" w:cs="Courier New" w:hint="default"/>
      </w:rPr>
    </w:lvl>
    <w:lvl w:ilvl="2" w:tplc="40090005" w:tentative="1">
      <w:start w:val="1"/>
      <w:numFmt w:val="bullet"/>
      <w:lvlText w:val=""/>
      <w:lvlJc w:val="left"/>
      <w:pPr>
        <w:ind w:left="2205" w:hanging="360"/>
      </w:pPr>
      <w:rPr>
        <w:rFonts w:ascii="Wingdings" w:hAnsi="Wingdings" w:hint="default"/>
      </w:rPr>
    </w:lvl>
    <w:lvl w:ilvl="3" w:tplc="40090001" w:tentative="1">
      <w:start w:val="1"/>
      <w:numFmt w:val="bullet"/>
      <w:lvlText w:val=""/>
      <w:lvlJc w:val="left"/>
      <w:pPr>
        <w:ind w:left="2925" w:hanging="360"/>
      </w:pPr>
      <w:rPr>
        <w:rFonts w:ascii="Symbol" w:hAnsi="Symbol" w:hint="default"/>
      </w:rPr>
    </w:lvl>
    <w:lvl w:ilvl="4" w:tplc="40090003" w:tentative="1">
      <w:start w:val="1"/>
      <w:numFmt w:val="bullet"/>
      <w:lvlText w:val="o"/>
      <w:lvlJc w:val="left"/>
      <w:pPr>
        <w:ind w:left="3645" w:hanging="360"/>
      </w:pPr>
      <w:rPr>
        <w:rFonts w:ascii="Courier New" w:hAnsi="Courier New" w:cs="Courier New" w:hint="default"/>
      </w:rPr>
    </w:lvl>
    <w:lvl w:ilvl="5" w:tplc="40090005" w:tentative="1">
      <w:start w:val="1"/>
      <w:numFmt w:val="bullet"/>
      <w:lvlText w:val=""/>
      <w:lvlJc w:val="left"/>
      <w:pPr>
        <w:ind w:left="4365" w:hanging="360"/>
      </w:pPr>
      <w:rPr>
        <w:rFonts w:ascii="Wingdings" w:hAnsi="Wingdings" w:hint="default"/>
      </w:rPr>
    </w:lvl>
    <w:lvl w:ilvl="6" w:tplc="40090001" w:tentative="1">
      <w:start w:val="1"/>
      <w:numFmt w:val="bullet"/>
      <w:lvlText w:val=""/>
      <w:lvlJc w:val="left"/>
      <w:pPr>
        <w:ind w:left="5085" w:hanging="360"/>
      </w:pPr>
      <w:rPr>
        <w:rFonts w:ascii="Symbol" w:hAnsi="Symbol" w:hint="default"/>
      </w:rPr>
    </w:lvl>
    <w:lvl w:ilvl="7" w:tplc="40090003" w:tentative="1">
      <w:start w:val="1"/>
      <w:numFmt w:val="bullet"/>
      <w:lvlText w:val="o"/>
      <w:lvlJc w:val="left"/>
      <w:pPr>
        <w:ind w:left="5805" w:hanging="360"/>
      </w:pPr>
      <w:rPr>
        <w:rFonts w:ascii="Courier New" w:hAnsi="Courier New" w:cs="Courier New" w:hint="default"/>
      </w:rPr>
    </w:lvl>
    <w:lvl w:ilvl="8" w:tplc="40090005" w:tentative="1">
      <w:start w:val="1"/>
      <w:numFmt w:val="bullet"/>
      <w:lvlText w:val=""/>
      <w:lvlJc w:val="left"/>
      <w:pPr>
        <w:ind w:left="6525" w:hanging="360"/>
      </w:pPr>
      <w:rPr>
        <w:rFonts w:ascii="Wingdings" w:hAnsi="Wingdings" w:hint="default"/>
      </w:rPr>
    </w:lvl>
  </w:abstractNum>
  <w:abstractNum w:abstractNumId="13" w15:restartNumberingAfterBreak="0">
    <w:nsid w:val="79E50B99"/>
    <w:multiLevelType w:val="hybridMultilevel"/>
    <w:tmpl w:val="33E8D65E"/>
    <w:lvl w:ilvl="0" w:tplc="63981C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2"/>
  </w:num>
  <w:num w:numId="3">
    <w:abstractNumId w:val="9"/>
  </w:num>
  <w:num w:numId="4">
    <w:abstractNumId w:val="7"/>
  </w:num>
  <w:num w:numId="5">
    <w:abstractNumId w:val="2"/>
  </w:num>
  <w:num w:numId="6">
    <w:abstractNumId w:val="11"/>
  </w:num>
  <w:num w:numId="7">
    <w:abstractNumId w:val="1"/>
  </w:num>
  <w:num w:numId="8">
    <w:abstractNumId w:val="8"/>
  </w:num>
  <w:num w:numId="9">
    <w:abstractNumId w:val="0"/>
  </w:num>
  <w:num w:numId="10">
    <w:abstractNumId w:val="4"/>
  </w:num>
  <w:num w:numId="11">
    <w:abstractNumId w:val="10"/>
  </w:num>
  <w:num w:numId="12">
    <w:abstractNumId w:val="13"/>
  </w:num>
  <w:num w:numId="13">
    <w:abstractNumId w:val="3"/>
  </w:num>
  <w:num w:numId="14">
    <w:abstractNumId w:val="5"/>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recipientData.xml><?xml version="1.0" encoding="utf-8"?>
<wne:recipi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e:recipientData>
    <wne:active wne:val="0"/>
    <wne:hash wne:val="1049052279"/>
  </wne:recipientData>
  <wne:recipientData>
    <wne:active wne:val="1"/>
    <wne:hash wne:val="31112739"/>
  </wne:recipientData>
  <wne:recipientData>
    <wne:active wne:val="0"/>
    <wne:hash wne:val="1221929276"/>
  </wne:recipientData>
  <wne:recipientData>
    <wne:active wne:val="0"/>
    <wne:hash wne:val="-1501488254"/>
  </wne:recipientData>
  <wne:recipientData>
    <wne:active wne:val="0"/>
    <wne:hash wne:val="423099837"/>
  </wne:recipientData>
  <wne:recipientData>
    <wne:active wne:val="1"/>
    <wne:hash wne:val="1955706436"/>
  </wne:recipientData>
  <wne:recipientData>
    <wne:active wne:val="1"/>
    <wne:hash wne:val="1890002073"/>
  </wne:recipientData>
  <wne:recipientData>
    <wne:active wne:val="1"/>
    <wne:hash wne:val="1085839587"/>
  </wne:recipientData>
  <wne:recipientData>
    <wne:active wne:val="0"/>
    <wne:hash wne:val="-1089390572"/>
  </wne:recipientData>
  <wne:recipientData>
    <wne:active wne:val="1"/>
    <wne:hash wne:val="1170331540"/>
  </wne:recipientData>
  <wne:recipientData>
    <wne:active wne:val="1"/>
    <wne:hash wne:val="-725330748"/>
  </wne:recipientData>
  <wne:recipientData>
    <wne:active wne:val="1"/>
    <wne:hash wne:val="-2009540930"/>
  </wne:recipientData>
  <wne:recipientData>
    <wne:active wne:val="1"/>
    <wne:hash wne:val="-606476085"/>
  </wne:recipientData>
  <wne:recipientData>
    <wne:active wne:val="1"/>
    <wne:hash wne:val="-658564053"/>
  </wne:recipientData>
  <wne:recipientData>
    <wne:active wne:val="1"/>
    <wne:hash wne:val="2027091363"/>
  </wne:recipientData>
  <wne:recipientData>
    <wne:active wne:val="1"/>
    <wne:hash wne:val="-556705345"/>
  </wne:recipientData>
  <wne:recipientData>
    <wne:active wne:val="1"/>
    <wne:hash wne:val="854527234"/>
  </wne:recipientData>
  <wne:recipientData>
    <wne:active wne:val="1"/>
    <wne:hash wne:val="-1383428100"/>
  </wne:recipientData>
  <wne:recipientData>
    <wne:active wne:val="1"/>
    <wne:hash wne:val="-486352701"/>
  </wne:recipientData>
  <wne:recipientData>
    <wne:active wne:val="1"/>
    <wne:hash wne:val="433407131"/>
  </wne:recipientData>
  <wne:recipientData>
    <wne:active wne:val="1"/>
    <wne:hash wne:val="-1163849813"/>
  </wne:recipientData>
  <wne:recipientData>
    <wne:active wne:val="1"/>
    <wne:hash wne:val="2073735379"/>
  </wne:recipientData>
  <wne:recipientData>
    <wne:active wne:val="1"/>
    <wne:hash wne:val="1386448979"/>
  </wne:recipientData>
</wne:recipie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mailMerge>
    <w:mainDocumentType w:val="formLetters"/>
    <w:linkToQuery/>
    <w:dataType w:val="native"/>
    <w:connectString w:val="Provider=Microsoft.ACE.OLEDB.12.0;User ID=Admin;Data Source=C:\Users\Volunteer\Dropbox (sbbc)\SCCBLI TEAM FOLDER\System Action Plans\Publicity System\Media List\Media List.xls;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
    <w:dataSource r:id="rId1"/>
    <w:addressFieldName w:val="Email_Address"/>
    <w:mailSubject w:val="Free Community Event: Friend Sunday - June 13"/>
    <w:activeRecord w:val="10"/>
    <w:odso>
      <w:udl w:val="Provider=Microsoft.ACE.OLEDB.12.0;User ID=Admin;Data Source=C:\Users\Volunteer\Dropbox (sbbc)\SCCBLI TEAM FOLDER\System Action Plans\Publicity System\Media List\Media List.xls;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heet1$"/>
      <w:src r:id="rId2"/>
      <w:colDelim w:val="9"/>
      <w:type w:val="database"/>
      <w:fHdr/>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type w:val="dbColumn"/>
        <w:name w:val="Company"/>
        <w:mappedName w:val="Company"/>
        <w:column w:val="0"/>
        <w:lid w:val="en-US"/>
      </w:fieldMapData>
      <w:fieldMapData>
        <w:type w:val="dbColumn"/>
        <w:name w:val="Address"/>
        <w:mappedName w:val="Address 1"/>
        <w:column w:val="8"/>
        <w:lid w:val="en-US"/>
      </w:fieldMapData>
      <w:fieldMapData>
        <w:lid w:val="en-US"/>
      </w:fieldMapData>
      <w:fieldMapData>
        <w:lid w:val="en-US"/>
      </w:fieldMapData>
      <w:fieldMapData>
        <w:lid w:val="en-US"/>
      </w:fieldMapData>
      <w:fieldMapData>
        <w:lid w:val="en-US"/>
      </w:fieldMapData>
      <w:fieldMapData>
        <w:lid w:val="en-US"/>
      </w:fieldMapData>
      <w:fieldMapData>
        <w:type w:val="dbColumn"/>
        <w:name w:val="Phone"/>
        <w:mappedName w:val="Business Phone"/>
        <w:column w:val="4"/>
        <w:lid w:val="en-US"/>
      </w:fieldMapData>
      <w:fieldMapData>
        <w:type w:val="dbColumn"/>
        <w:name w:val="Fax"/>
        <w:mappedName w:val="Business Fax"/>
        <w:column w:val="6"/>
        <w:lid w:val="en-US"/>
      </w:fieldMapData>
      <w:fieldMapData>
        <w:lid w:val="en-US"/>
      </w:fieldMapData>
      <w:fieldMapData>
        <w:lid w:val="en-US"/>
      </w:fieldMapData>
      <w:fieldMapData>
        <w:type w:val="dbColumn"/>
        <w:name w:val="Email Address"/>
        <w:mappedName w:val="E-mail Address"/>
        <w:column w:val="7"/>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recipientData r:id="rId3"/>
    </w:odso>
  </w:mailMerg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UwsTQ1MbYwNzU1MzRS0lEKTi0uzszPAykwN60FAACnWNAtAAAA"/>
    <w:docVar w:name="dgnword-docGUID" w:val="{209B4BB4-E34C-4290-98CE-C8FEC31F7891}"/>
    <w:docVar w:name="dgnword-eventsink" w:val="1703679423808"/>
  </w:docVars>
  <w:rsids>
    <w:rsidRoot w:val="00A074F9"/>
    <w:rsid w:val="00000555"/>
    <w:rsid w:val="00001E75"/>
    <w:rsid w:val="00002268"/>
    <w:rsid w:val="00003077"/>
    <w:rsid w:val="00006209"/>
    <w:rsid w:val="0000622C"/>
    <w:rsid w:val="00006FC4"/>
    <w:rsid w:val="0001005C"/>
    <w:rsid w:val="000103C1"/>
    <w:rsid w:val="000110F4"/>
    <w:rsid w:val="00011D6A"/>
    <w:rsid w:val="00012DDC"/>
    <w:rsid w:val="00013133"/>
    <w:rsid w:val="0001447C"/>
    <w:rsid w:val="00017857"/>
    <w:rsid w:val="0002333D"/>
    <w:rsid w:val="00023456"/>
    <w:rsid w:val="00025417"/>
    <w:rsid w:val="00025A4E"/>
    <w:rsid w:val="0002771C"/>
    <w:rsid w:val="00027A0C"/>
    <w:rsid w:val="00027D21"/>
    <w:rsid w:val="00027EC5"/>
    <w:rsid w:val="00030888"/>
    <w:rsid w:val="000328E9"/>
    <w:rsid w:val="000332B7"/>
    <w:rsid w:val="00033D6D"/>
    <w:rsid w:val="00034649"/>
    <w:rsid w:val="000351F1"/>
    <w:rsid w:val="0004050B"/>
    <w:rsid w:val="00040F41"/>
    <w:rsid w:val="00041A2E"/>
    <w:rsid w:val="00041C35"/>
    <w:rsid w:val="00041CB5"/>
    <w:rsid w:val="00045408"/>
    <w:rsid w:val="000457A9"/>
    <w:rsid w:val="000471D2"/>
    <w:rsid w:val="000512A6"/>
    <w:rsid w:val="00053228"/>
    <w:rsid w:val="00053357"/>
    <w:rsid w:val="000548E9"/>
    <w:rsid w:val="000560FE"/>
    <w:rsid w:val="0005620A"/>
    <w:rsid w:val="000568DE"/>
    <w:rsid w:val="0006002B"/>
    <w:rsid w:val="00061092"/>
    <w:rsid w:val="00061387"/>
    <w:rsid w:val="00061E51"/>
    <w:rsid w:val="00062551"/>
    <w:rsid w:val="00063B0B"/>
    <w:rsid w:val="0006464E"/>
    <w:rsid w:val="000707B9"/>
    <w:rsid w:val="00070834"/>
    <w:rsid w:val="00070A92"/>
    <w:rsid w:val="00072C66"/>
    <w:rsid w:val="00073024"/>
    <w:rsid w:val="0007320D"/>
    <w:rsid w:val="000756CE"/>
    <w:rsid w:val="00075782"/>
    <w:rsid w:val="000763BF"/>
    <w:rsid w:val="00077BE8"/>
    <w:rsid w:val="00084764"/>
    <w:rsid w:val="00084B28"/>
    <w:rsid w:val="00084FDC"/>
    <w:rsid w:val="00085D20"/>
    <w:rsid w:val="00085D67"/>
    <w:rsid w:val="00086469"/>
    <w:rsid w:val="00087158"/>
    <w:rsid w:val="0008769C"/>
    <w:rsid w:val="0008798F"/>
    <w:rsid w:val="0009046F"/>
    <w:rsid w:val="00091629"/>
    <w:rsid w:val="0009235E"/>
    <w:rsid w:val="00092543"/>
    <w:rsid w:val="000927EA"/>
    <w:rsid w:val="00097553"/>
    <w:rsid w:val="000A03CF"/>
    <w:rsid w:val="000A2666"/>
    <w:rsid w:val="000A279F"/>
    <w:rsid w:val="000A3C35"/>
    <w:rsid w:val="000A5E4E"/>
    <w:rsid w:val="000A6D9A"/>
    <w:rsid w:val="000A7779"/>
    <w:rsid w:val="000B1F25"/>
    <w:rsid w:val="000B1F5C"/>
    <w:rsid w:val="000B5DA0"/>
    <w:rsid w:val="000B759B"/>
    <w:rsid w:val="000C005A"/>
    <w:rsid w:val="000C01D7"/>
    <w:rsid w:val="000C14B5"/>
    <w:rsid w:val="000C1D47"/>
    <w:rsid w:val="000C33B7"/>
    <w:rsid w:val="000C3DD0"/>
    <w:rsid w:val="000C47FF"/>
    <w:rsid w:val="000C5CDF"/>
    <w:rsid w:val="000C7CF1"/>
    <w:rsid w:val="000D01E7"/>
    <w:rsid w:val="000D067B"/>
    <w:rsid w:val="000D080A"/>
    <w:rsid w:val="000D0C5F"/>
    <w:rsid w:val="000D1738"/>
    <w:rsid w:val="000D2136"/>
    <w:rsid w:val="000D52A5"/>
    <w:rsid w:val="000D6EAB"/>
    <w:rsid w:val="000D7757"/>
    <w:rsid w:val="000D7F0F"/>
    <w:rsid w:val="000E0447"/>
    <w:rsid w:val="000E0C77"/>
    <w:rsid w:val="000E13E0"/>
    <w:rsid w:val="000E155D"/>
    <w:rsid w:val="000E19B0"/>
    <w:rsid w:val="000E3448"/>
    <w:rsid w:val="000E37C7"/>
    <w:rsid w:val="000E52A7"/>
    <w:rsid w:val="000E53EF"/>
    <w:rsid w:val="000E5A57"/>
    <w:rsid w:val="000E68F2"/>
    <w:rsid w:val="000E7BE8"/>
    <w:rsid w:val="000F0F73"/>
    <w:rsid w:val="000F11C1"/>
    <w:rsid w:val="000F124C"/>
    <w:rsid w:val="000F2EA3"/>
    <w:rsid w:val="000F408A"/>
    <w:rsid w:val="000F42DF"/>
    <w:rsid w:val="000F5B55"/>
    <w:rsid w:val="001006A0"/>
    <w:rsid w:val="00101D11"/>
    <w:rsid w:val="00101D38"/>
    <w:rsid w:val="0010201B"/>
    <w:rsid w:val="00104D30"/>
    <w:rsid w:val="00105598"/>
    <w:rsid w:val="00105846"/>
    <w:rsid w:val="0010645A"/>
    <w:rsid w:val="0010753F"/>
    <w:rsid w:val="00107DEA"/>
    <w:rsid w:val="001111B0"/>
    <w:rsid w:val="0011160C"/>
    <w:rsid w:val="00113BAE"/>
    <w:rsid w:val="00114CAE"/>
    <w:rsid w:val="00116B75"/>
    <w:rsid w:val="00116CCC"/>
    <w:rsid w:val="00120361"/>
    <w:rsid w:val="00120617"/>
    <w:rsid w:val="00120A6F"/>
    <w:rsid w:val="00120EC5"/>
    <w:rsid w:val="00121550"/>
    <w:rsid w:val="0012178C"/>
    <w:rsid w:val="00121FFC"/>
    <w:rsid w:val="00122DBD"/>
    <w:rsid w:val="00123D12"/>
    <w:rsid w:val="00123D3D"/>
    <w:rsid w:val="001240B8"/>
    <w:rsid w:val="00125CBD"/>
    <w:rsid w:val="0012605C"/>
    <w:rsid w:val="00126EC5"/>
    <w:rsid w:val="0012797D"/>
    <w:rsid w:val="00130831"/>
    <w:rsid w:val="0013120B"/>
    <w:rsid w:val="001316F4"/>
    <w:rsid w:val="00131EE1"/>
    <w:rsid w:val="00133CA2"/>
    <w:rsid w:val="00133DFC"/>
    <w:rsid w:val="001360B9"/>
    <w:rsid w:val="00137D55"/>
    <w:rsid w:val="00137F10"/>
    <w:rsid w:val="001406D1"/>
    <w:rsid w:val="00140AF6"/>
    <w:rsid w:val="00141853"/>
    <w:rsid w:val="00141E94"/>
    <w:rsid w:val="00145DBF"/>
    <w:rsid w:val="001463AF"/>
    <w:rsid w:val="00147070"/>
    <w:rsid w:val="00147113"/>
    <w:rsid w:val="001510C9"/>
    <w:rsid w:val="001512E6"/>
    <w:rsid w:val="0015168D"/>
    <w:rsid w:val="0015186B"/>
    <w:rsid w:val="001521E8"/>
    <w:rsid w:val="00152258"/>
    <w:rsid w:val="00153EDA"/>
    <w:rsid w:val="001545F7"/>
    <w:rsid w:val="00157A07"/>
    <w:rsid w:val="001602B2"/>
    <w:rsid w:val="00161BD8"/>
    <w:rsid w:val="00162615"/>
    <w:rsid w:val="00162A5B"/>
    <w:rsid w:val="00164926"/>
    <w:rsid w:val="001666BE"/>
    <w:rsid w:val="001666CE"/>
    <w:rsid w:val="00166722"/>
    <w:rsid w:val="00167519"/>
    <w:rsid w:val="00167793"/>
    <w:rsid w:val="0016781A"/>
    <w:rsid w:val="001713CC"/>
    <w:rsid w:val="00172F94"/>
    <w:rsid w:val="00173158"/>
    <w:rsid w:val="00173E8F"/>
    <w:rsid w:val="001751C3"/>
    <w:rsid w:val="00177030"/>
    <w:rsid w:val="00177CB1"/>
    <w:rsid w:val="001803D8"/>
    <w:rsid w:val="0018090A"/>
    <w:rsid w:val="00180B14"/>
    <w:rsid w:val="001810AA"/>
    <w:rsid w:val="00181A68"/>
    <w:rsid w:val="0018222A"/>
    <w:rsid w:val="00183152"/>
    <w:rsid w:val="001832FA"/>
    <w:rsid w:val="00183623"/>
    <w:rsid w:val="001842B9"/>
    <w:rsid w:val="00184483"/>
    <w:rsid w:val="0018456A"/>
    <w:rsid w:val="00184A0D"/>
    <w:rsid w:val="00184A2C"/>
    <w:rsid w:val="00185103"/>
    <w:rsid w:val="0018551D"/>
    <w:rsid w:val="0019070E"/>
    <w:rsid w:val="00190EC0"/>
    <w:rsid w:val="00191BF4"/>
    <w:rsid w:val="00191CAE"/>
    <w:rsid w:val="00192808"/>
    <w:rsid w:val="00192DFA"/>
    <w:rsid w:val="001939DA"/>
    <w:rsid w:val="00194824"/>
    <w:rsid w:val="001951B2"/>
    <w:rsid w:val="0019549E"/>
    <w:rsid w:val="001A1742"/>
    <w:rsid w:val="001A1E17"/>
    <w:rsid w:val="001A22BE"/>
    <w:rsid w:val="001A38DA"/>
    <w:rsid w:val="001A4340"/>
    <w:rsid w:val="001A505D"/>
    <w:rsid w:val="001A594B"/>
    <w:rsid w:val="001A5B06"/>
    <w:rsid w:val="001A6298"/>
    <w:rsid w:val="001A71A6"/>
    <w:rsid w:val="001B0E6B"/>
    <w:rsid w:val="001B17D9"/>
    <w:rsid w:val="001B1CD3"/>
    <w:rsid w:val="001B269A"/>
    <w:rsid w:val="001B27BE"/>
    <w:rsid w:val="001B3959"/>
    <w:rsid w:val="001B6A1E"/>
    <w:rsid w:val="001B7F1F"/>
    <w:rsid w:val="001C0080"/>
    <w:rsid w:val="001C0989"/>
    <w:rsid w:val="001C15B7"/>
    <w:rsid w:val="001C15CE"/>
    <w:rsid w:val="001C191A"/>
    <w:rsid w:val="001C30AE"/>
    <w:rsid w:val="001C61F0"/>
    <w:rsid w:val="001C650D"/>
    <w:rsid w:val="001C6DDE"/>
    <w:rsid w:val="001C73B8"/>
    <w:rsid w:val="001C75C7"/>
    <w:rsid w:val="001D06C7"/>
    <w:rsid w:val="001D143C"/>
    <w:rsid w:val="001D1840"/>
    <w:rsid w:val="001D2109"/>
    <w:rsid w:val="001D2970"/>
    <w:rsid w:val="001D3A2E"/>
    <w:rsid w:val="001D6AC3"/>
    <w:rsid w:val="001D6C18"/>
    <w:rsid w:val="001D7087"/>
    <w:rsid w:val="001E3396"/>
    <w:rsid w:val="001E3773"/>
    <w:rsid w:val="001E47EE"/>
    <w:rsid w:val="001E5994"/>
    <w:rsid w:val="001E624C"/>
    <w:rsid w:val="001E653F"/>
    <w:rsid w:val="001E6C82"/>
    <w:rsid w:val="001E79E1"/>
    <w:rsid w:val="001F0BDC"/>
    <w:rsid w:val="001F116C"/>
    <w:rsid w:val="001F1861"/>
    <w:rsid w:val="001F766F"/>
    <w:rsid w:val="00201154"/>
    <w:rsid w:val="0020197D"/>
    <w:rsid w:val="002053F0"/>
    <w:rsid w:val="002071C3"/>
    <w:rsid w:val="00210EB0"/>
    <w:rsid w:val="00211502"/>
    <w:rsid w:val="00211B04"/>
    <w:rsid w:val="00211BCC"/>
    <w:rsid w:val="00211E7A"/>
    <w:rsid w:val="00212354"/>
    <w:rsid w:val="00212546"/>
    <w:rsid w:val="002126D7"/>
    <w:rsid w:val="002130B0"/>
    <w:rsid w:val="0021312A"/>
    <w:rsid w:val="00214AC2"/>
    <w:rsid w:val="00214C4E"/>
    <w:rsid w:val="00215050"/>
    <w:rsid w:val="00216FEC"/>
    <w:rsid w:val="00217785"/>
    <w:rsid w:val="00221216"/>
    <w:rsid w:val="002214A7"/>
    <w:rsid w:val="0022201C"/>
    <w:rsid w:val="00222224"/>
    <w:rsid w:val="00222268"/>
    <w:rsid w:val="002229A9"/>
    <w:rsid w:val="00222D30"/>
    <w:rsid w:val="00226313"/>
    <w:rsid w:val="002269F3"/>
    <w:rsid w:val="00227C8B"/>
    <w:rsid w:val="00230981"/>
    <w:rsid w:val="002315F7"/>
    <w:rsid w:val="002317E0"/>
    <w:rsid w:val="0023199A"/>
    <w:rsid w:val="00231DB7"/>
    <w:rsid w:val="0023208B"/>
    <w:rsid w:val="00233014"/>
    <w:rsid w:val="00233B45"/>
    <w:rsid w:val="00242494"/>
    <w:rsid w:val="002428A6"/>
    <w:rsid w:val="00243C4E"/>
    <w:rsid w:val="00244D61"/>
    <w:rsid w:val="002456E2"/>
    <w:rsid w:val="00247F81"/>
    <w:rsid w:val="00250732"/>
    <w:rsid w:val="00251327"/>
    <w:rsid w:val="0025141B"/>
    <w:rsid w:val="00251CC1"/>
    <w:rsid w:val="00252343"/>
    <w:rsid w:val="00252D35"/>
    <w:rsid w:val="0025494F"/>
    <w:rsid w:val="00255721"/>
    <w:rsid w:val="0025599A"/>
    <w:rsid w:val="00256508"/>
    <w:rsid w:val="00257BCB"/>
    <w:rsid w:val="00257E24"/>
    <w:rsid w:val="00260538"/>
    <w:rsid w:val="002605BE"/>
    <w:rsid w:val="00260E0D"/>
    <w:rsid w:val="00260E9D"/>
    <w:rsid w:val="0026205A"/>
    <w:rsid w:val="0026318E"/>
    <w:rsid w:val="002637A2"/>
    <w:rsid w:val="0026415F"/>
    <w:rsid w:val="002646D4"/>
    <w:rsid w:val="0026546B"/>
    <w:rsid w:val="0026628F"/>
    <w:rsid w:val="00266AFD"/>
    <w:rsid w:val="002712C9"/>
    <w:rsid w:val="002714D5"/>
    <w:rsid w:val="0027160B"/>
    <w:rsid w:val="002730F3"/>
    <w:rsid w:val="002734FF"/>
    <w:rsid w:val="00274C4C"/>
    <w:rsid w:val="00275C66"/>
    <w:rsid w:val="00276292"/>
    <w:rsid w:val="002767BC"/>
    <w:rsid w:val="0027722A"/>
    <w:rsid w:val="002776E3"/>
    <w:rsid w:val="00282F11"/>
    <w:rsid w:val="002833A8"/>
    <w:rsid w:val="00283588"/>
    <w:rsid w:val="00286533"/>
    <w:rsid w:val="00291C62"/>
    <w:rsid w:val="00291F36"/>
    <w:rsid w:val="00293F2B"/>
    <w:rsid w:val="00295417"/>
    <w:rsid w:val="00295DF8"/>
    <w:rsid w:val="002961C7"/>
    <w:rsid w:val="00297727"/>
    <w:rsid w:val="00297B11"/>
    <w:rsid w:val="002A16E6"/>
    <w:rsid w:val="002A1AEE"/>
    <w:rsid w:val="002A1D7F"/>
    <w:rsid w:val="002A3AA9"/>
    <w:rsid w:val="002A3F2B"/>
    <w:rsid w:val="002A48F4"/>
    <w:rsid w:val="002A53DF"/>
    <w:rsid w:val="002A591D"/>
    <w:rsid w:val="002A67AE"/>
    <w:rsid w:val="002A743B"/>
    <w:rsid w:val="002A7849"/>
    <w:rsid w:val="002B0EAB"/>
    <w:rsid w:val="002B25CF"/>
    <w:rsid w:val="002B2756"/>
    <w:rsid w:val="002B27B5"/>
    <w:rsid w:val="002B29CC"/>
    <w:rsid w:val="002B323B"/>
    <w:rsid w:val="002B3E63"/>
    <w:rsid w:val="002B3ED1"/>
    <w:rsid w:val="002B5D27"/>
    <w:rsid w:val="002B5DD9"/>
    <w:rsid w:val="002B67C0"/>
    <w:rsid w:val="002B6EC5"/>
    <w:rsid w:val="002B7268"/>
    <w:rsid w:val="002B738A"/>
    <w:rsid w:val="002B742B"/>
    <w:rsid w:val="002C12A6"/>
    <w:rsid w:val="002C49E4"/>
    <w:rsid w:val="002D00DD"/>
    <w:rsid w:val="002D02D3"/>
    <w:rsid w:val="002D199D"/>
    <w:rsid w:val="002D1FC3"/>
    <w:rsid w:val="002D2E21"/>
    <w:rsid w:val="002D3789"/>
    <w:rsid w:val="002D4585"/>
    <w:rsid w:val="002D48C2"/>
    <w:rsid w:val="002D5059"/>
    <w:rsid w:val="002D5D98"/>
    <w:rsid w:val="002D7761"/>
    <w:rsid w:val="002E25F2"/>
    <w:rsid w:val="002E505C"/>
    <w:rsid w:val="002E551A"/>
    <w:rsid w:val="002F0E20"/>
    <w:rsid w:val="002F1153"/>
    <w:rsid w:val="002F21A3"/>
    <w:rsid w:val="002F3AB8"/>
    <w:rsid w:val="002F649D"/>
    <w:rsid w:val="00300965"/>
    <w:rsid w:val="00300E38"/>
    <w:rsid w:val="00302E2D"/>
    <w:rsid w:val="0030357C"/>
    <w:rsid w:val="00304FA5"/>
    <w:rsid w:val="003051BB"/>
    <w:rsid w:val="0030756F"/>
    <w:rsid w:val="00307FAE"/>
    <w:rsid w:val="003138FD"/>
    <w:rsid w:val="00313C80"/>
    <w:rsid w:val="00313D08"/>
    <w:rsid w:val="003161ED"/>
    <w:rsid w:val="0031636A"/>
    <w:rsid w:val="0031702A"/>
    <w:rsid w:val="003210F7"/>
    <w:rsid w:val="00322F29"/>
    <w:rsid w:val="00323B7B"/>
    <w:rsid w:val="0032503F"/>
    <w:rsid w:val="00325C25"/>
    <w:rsid w:val="00325D85"/>
    <w:rsid w:val="003260A6"/>
    <w:rsid w:val="00326200"/>
    <w:rsid w:val="00327C03"/>
    <w:rsid w:val="0033124F"/>
    <w:rsid w:val="003319AB"/>
    <w:rsid w:val="003323AE"/>
    <w:rsid w:val="0033391D"/>
    <w:rsid w:val="00334415"/>
    <w:rsid w:val="0033516B"/>
    <w:rsid w:val="00336346"/>
    <w:rsid w:val="003366B6"/>
    <w:rsid w:val="00337A4C"/>
    <w:rsid w:val="00340E55"/>
    <w:rsid w:val="00342D4C"/>
    <w:rsid w:val="00343AB4"/>
    <w:rsid w:val="00344169"/>
    <w:rsid w:val="003447C0"/>
    <w:rsid w:val="00344BBB"/>
    <w:rsid w:val="00344FCA"/>
    <w:rsid w:val="0034679A"/>
    <w:rsid w:val="00346D89"/>
    <w:rsid w:val="00347010"/>
    <w:rsid w:val="003473B7"/>
    <w:rsid w:val="003506B4"/>
    <w:rsid w:val="00352D75"/>
    <w:rsid w:val="00353C44"/>
    <w:rsid w:val="00353DBF"/>
    <w:rsid w:val="00353DFB"/>
    <w:rsid w:val="00354A41"/>
    <w:rsid w:val="00354DA9"/>
    <w:rsid w:val="0035673B"/>
    <w:rsid w:val="00357A68"/>
    <w:rsid w:val="0036086C"/>
    <w:rsid w:val="00362DD7"/>
    <w:rsid w:val="00363174"/>
    <w:rsid w:val="003631C7"/>
    <w:rsid w:val="003649C6"/>
    <w:rsid w:val="00364D5E"/>
    <w:rsid w:val="003659A8"/>
    <w:rsid w:val="00365C7A"/>
    <w:rsid w:val="003666E5"/>
    <w:rsid w:val="00366E36"/>
    <w:rsid w:val="003679A7"/>
    <w:rsid w:val="003705F8"/>
    <w:rsid w:val="0037096A"/>
    <w:rsid w:val="0037148F"/>
    <w:rsid w:val="003722F4"/>
    <w:rsid w:val="00373200"/>
    <w:rsid w:val="00375276"/>
    <w:rsid w:val="00381E9C"/>
    <w:rsid w:val="00381EC8"/>
    <w:rsid w:val="00383CA0"/>
    <w:rsid w:val="0038502D"/>
    <w:rsid w:val="003908AF"/>
    <w:rsid w:val="00392812"/>
    <w:rsid w:val="00393E0F"/>
    <w:rsid w:val="003941E6"/>
    <w:rsid w:val="003943C5"/>
    <w:rsid w:val="003946D1"/>
    <w:rsid w:val="00394D34"/>
    <w:rsid w:val="00394DAC"/>
    <w:rsid w:val="00395194"/>
    <w:rsid w:val="003963C7"/>
    <w:rsid w:val="00396A14"/>
    <w:rsid w:val="003A0B98"/>
    <w:rsid w:val="003A0BFE"/>
    <w:rsid w:val="003A13A0"/>
    <w:rsid w:val="003A1A96"/>
    <w:rsid w:val="003A1BB5"/>
    <w:rsid w:val="003A250B"/>
    <w:rsid w:val="003A28B7"/>
    <w:rsid w:val="003A2FE9"/>
    <w:rsid w:val="003A524D"/>
    <w:rsid w:val="003A5DE8"/>
    <w:rsid w:val="003A7B51"/>
    <w:rsid w:val="003B11A8"/>
    <w:rsid w:val="003B17B9"/>
    <w:rsid w:val="003B2AF8"/>
    <w:rsid w:val="003B2FE9"/>
    <w:rsid w:val="003B339B"/>
    <w:rsid w:val="003B3ADA"/>
    <w:rsid w:val="003B452C"/>
    <w:rsid w:val="003B4629"/>
    <w:rsid w:val="003B4F60"/>
    <w:rsid w:val="003B5C94"/>
    <w:rsid w:val="003B6982"/>
    <w:rsid w:val="003B71DC"/>
    <w:rsid w:val="003B7D33"/>
    <w:rsid w:val="003C0ABF"/>
    <w:rsid w:val="003C1D89"/>
    <w:rsid w:val="003C24D2"/>
    <w:rsid w:val="003C35CF"/>
    <w:rsid w:val="003C3B1A"/>
    <w:rsid w:val="003C41B2"/>
    <w:rsid w:val="003C43DE"/>
    <w:rsid w:val="003C4821"/>
    <w:rsid w:val="003C54E1"/>
    <w:rsid w:val="003C613D"/>
    <w:rsid w:val="003C683D"/>
    <w:rsid w:val="003C6D2B"/>
    <w:rsid w:val="003C7B94"/>
    <w:rsid w:val="003C7BAB"/>
    <w:rsid w:val="003D4275"/>
    <w:rsid w:val="003D4785"/>
    <w:rsid w:val="003D7A7B"/>
    <w:rsid w:val="003D7C9B"/>
    <w:rsid w:val="003E2C65"/>
    <w:rsid w:val="003E3CCA"/>
    <w:rsid w:val="003E4FF1"/>
    <w:rsid w:val="003E53B9"/>
    <w:rsid w:val="003E5675"/>
    <w:rsid w:val="003E6670"/>
    <w:rsid w:val="003F02B1"/>
    <w:rsid w:val="003F0EB5"/>
    <w:rsid w:val="003F1CC2"/>
    <w:rsid w:val="003F347C"/>
    <w:rsid w:val="003F3C05"/>
    <w:rsid w:val="003F3FCD"/>
    <w:rsid w:val="003F48A0"/>
    <w:rsid w:val="003F4D63"/>
    <w:rsid w:val="003F4FDB"/>
    <w:rsid w:val="003F769D"/>
    <w:rsid w:val="003F7908"/>
    <w:rsid w:val="003F7A8F"/>
    <w:rsid w:val="004000B7"/>
    <w:rsid w:val="0040078A"/>
    <w:rsid w:val="00401B6D"/>
    <w:rsid w:val="0040335C"/>
    <w:rsid w:val="00404393"/>
    <w:rsid w:val="00404D80"/>
    <w:rsid w:val="00405511"/>
    <w:rsid w:val="0040630C"/>
    <w:rsid w:val="0040644C"/>
    <w:rsid w:val="0040718A"/>
    <w:rsid w:val="00407D26"/>
    <w:rsid w:val="00407EF1"/>
    <w:rsid w:val="004111BC"/>
    <w:rsid w:val="0041175E"/>
    <w:rsid w:val="004118F4"/>
    <w:rsid w:val="0041197B"/>
    <w:rsid w:val="004119F7"/>
    <w:rsid w:val="00411EAA"/>
    <w:rsid w:val="00415062"/>
    <w:rsid w:val="00415912"/>
    <w:rsid w:val="00416188"/>
    <w:rsid w:val="0041772F"/>
    <w:rsid w:val="00417D97"/>
    <w:rsid w:val="00417FCF"/>
    <w:rsid w:val="0042338B"/>
    <w:rsid w:val="004235FB"/>
    <w:rsid w:val="004243D8"/>
    <w:rsid w:val="00425082"/>
    <w:rsid w:val="004254C4"/>
    <w:rsid w:val="00425785"/>
    <w:rsid w:val="004257E4"/>
    <w:rsid w:val="00427E04"/>
    <w:rsid w:val="0043012E"/>
    <w:rsid w:val="00430154"/>
    <w:rsid w:val="00431F4F"/>
    <w:rsid w:val="004335FD"/>
    <w:rsid w:val="004337B8"/>
    <w:rsid w:val="00434E57"/>
    <w:rsid w:val="004350F5"/>
    <w:rsid w:val="00436F7D"/>
    <w:rsid w:val="0043790E"/>
    <w:rsid w:val="004413DD"/>
    <w:rsid w:val="0044305B"/>
    <w:rsid w:val="00443E14"/>
    <w:rsid w:val="00443F5D"/>
    <w:rsid w:val="00444EFC"/>
    <w:rsid w:val="00445802"/>
    <w:rsid w:val="004471FB"/>
    <w:rsid w:val="00447255"/>
    <w:rsid w:val="004508AF"/>
    <w:rsid w:val="00451284"/>
    <w:rsid w:val="00452490"/>
    <w:rsid w:val="004527CF"/>
    <w:rsid w:val="00452F83"/>
    <w:rsid w:val="0045317F"/>
    <w:rsid w:val="0045449E"/>
    <w:rsid w:val="00454BE5"/>
    <w:rsid w:val="00454CA1"/>
    <w:rsid w:val="0045615B"/>
    <w:rsid w:val="0046079D"/>
    <w:rsid w:val="00460B53"/>
    <w:rsid w:val="004619F3"/>
    <w:rsid w:val="0046309F"/>
    <w:rsid w:val="004647D7"/>
    <w:rsid w:val="00465B48"/>
    <w:rsid w:val="004679D6"/>
    <w:rsid w:val="00471928"/>
    <w:rsid w:val="00471F7F"/>
    <w:rsid w:val="004733E3"/>
    <w:rsid w:val="00473BDB"/>
    <w:rsid w:val="0047453C"/>
    <w:rsid w:val="004750DD"/>
    <w:rsid w:val="004752C8"/>
    <w:rsid w:val="00476335"/>
    <w:rsid w:val="00476BA5"/>
    <w:rsid w:val="0047718B"/>
    <w:rsid w:val="00477B42"/>
    <w:rsid w:val="00480506"/>
    <w:rsid w:val="004813EE"/>
    <w:rsid w:val="0048254E"/>
    <w:rsid w:val="00483583"/>
    <w:rsid w:val="00483F1C"/>
    <w:rsid w:val="0048560D"/>
    <w:rsid w:val="00485B8A"/>
    <w:rsid w:val="00486A24"/>
    <w:rsid w:val="00486CE8"/>
    <w:rsid w:val="00486E51"/>
    <w:rsid w:val="00487143"/>
    <w:rsid w:val="00487E1B"/>
    <w:rsid w:val="00490FC5"/>
    <w:rsid w:val="00492843"/>
    <w:rsid w:val="00496324"/>
    <w:rsid w:val="004A0330"/>
    <w:rsid w:val="004A17A3"/>
    <w:rsid w:val="004A2423"/>
    <w:rsid w:val="004A38A3"/>
    <w:rsid w:val="004A3FAD"/>
    <w:rsid w:val="004A44AA"/>
    <w:rsid w:val="004A49FE"/>
    <w:rsid w:val="004A772F"/>
    <w:rsid w:val="004B036E"/>
    <w:rsid w:val="004B1675"/>
    <w:rsid w:val="004B1F4B"/>
    <w:rsid w:val="004B33E4"/>
    <w:rsid w:val="004B5124"/>
    <w:rsid w:val="004B5FB4"/>
    <w:rsid w:val="004B6E9F"/>
    <w:rsid w:val="004B797F"/>
    <w:rsid w:val="004C0CA2"/>
    <w:rsid w:val="004C111B"/>
    <w:rsid w:val="004C1436"/>
    <w:rsid w:val="004C334E"/>
    <w:rsid w:val="004C3B11"/>
    <w:rsid w:val="004C523C"/>
    <w:rsid w:val="004C5355"/>
    <w:rsid w:val="004C58AA"/>
    <w:rsid w:val="004C7B41"/>
    <w:rsid w:val="004C7B54"/>
    <w:rsid w:val="004D14A8"/>
    <w:rsid w:val="004D21BC"/>
    <w:rsid w:val="004D2E0C"/>
    <w:rsid w:val="004D390A"/>
    <w:rsid w:val="004D5431"/>
    <w:rsid w:val="004D6EC1"/>
    <w:rsid w:val="004E03F9"/>
    <w:rsid w:val="004E0E7C"/>
    <w:rsid w:val="004E130E"/>
    <w:rsid w:val="004E1B11"/>
    <w:rsid w:val="004E1BCD"/>
    <w:rsid w:val="004E1CD2"/>
    <w:rsid w:val="004E2056"/>
    <w:rsid w:val="004E2843"/>
    <w:rsid w:val="004E309C"/>
    <w:rsid w:val="004E4675"/>
    <w:rsid w:val="004E4F04"/>
    <w:rsid w:val="004E58BA"/>
    <w:rsid w:val="004E5CDB"/>
    <w:rsid w:val="004E6735"/>
    <w:rsid w:val="004E6770"/>
    <w:rsid w:val="004F11D9"/>
    <w:rsid w:val="004F1269"/>
    <w:rsid w:val="004F2678"/>
    <w:rsid w:val="004F2CE9"/>
    <w:rsid w:val="004F3205"/>
    <w:rsid w:val="004F597D"/>
    <w:rsid w:val="004F5F29"/>
    <w:rsid w:val="004F608E"/>
    <w:rsid w:val="004F6636"/>
    <w:rsid w:val="004F753C"/>
    <w:rsid w:val="005005B5"/>
    <w:rsid w:val="00500C56"/>
    <w:rsid w:val="00500D55"/>
    <w:rsid w:val="005018FE"/>
    <w:rsid w:val="00501CBA"/>
    <w:rsid w:val="00501F06"/>
    <w:rsid w:val="0050615A"/>
    <w:rsid w:val="00506EDA"/>
    <w:rsid w:val="00507EF2"/>
    <w:rsid w:val="00511534"/>
    <w:rsid w:val="00511664"/>
    <w:rsid w:val="00511D77"/>
    <w:rsid w:val="00512B06"/>
    <w:rsid w:val="00512DB8"/>
    <w:rsid w:val="005132E3"/>
    <w:rsid w:val="00514492"/>
    <w:rsid w:val="00515BC0"/>
    <w:rsid w:val="00516E1E"/>
    <w:rsid w:val="00520977"/>
    <w:rsid w:val="00520DEF"/>
    <w:rsid w:val="0052136E"/>
    <w:rsid w:val="00522F4D"/>
    <w:rsid w:val="005241AA"/>
    <w:rsid w:val="005242F5"/>
    <w:rsid w:val="00524FA2"/>
    <w:rsid w:val="005261FA"/>
    <w:rsid w:val="00530581"/>
    <w:rsid w:val="00533DD2"/>
    <w:rsid w:val="00536C08"/>
    <w:rsid w:val="00536C20"/>
    <w:rsid w:val="005402F2"/>
    <w:rsid w:val="00540E2E"/>
    <w:rsid w:val="005423C9"/>
    <w:rsid w:val="0054404B"/>
    <w:rsid w:val="0054408C"/>
    <w:rsid w:val="00544B8F"/>
    <w:rsid w:val="00546081"/>
    <w:rsid w:val="00546857"/>
    <w:rsid w:val="00547A0E"/>
    <w:rsid w:val="0055097D"/>
    <w:rsid w:val="00551057"/>
    <w:rsid w:val="0055489C"/>
    <w:rsid w:val="00556AD3"/>
    <w:rsid w:val="00557FD0"/>
    <w:rsid w:val="005604EF"/>
    <w:rsid w:val="00562BFB"/>
    <w:rsid w:val="005653D5"/>
    <w:rsid w:val="00565956"/>
    <w:rsid w:val="00565E5A"/>
    <w:rsid w:val="005677BA"/>
    <w:rsid w:val="0057037D"/>
    <w:rsid w:val="0057112E"/>
    <w:rsid w:val="00572087"/>
    <w:rsid w:val="005727CA"/>
    <w:rsid w:val="00572A89"/>
    <w:rsid w:val="0057315B"/>
    <w:rsid w:val="00574319"/>
    <w:rsid w:val="005762C9"/>
    <w:rsid w:val="005768B7"/>
    <w:rsid w:val="00581072"/>
    <w:rsid w:val="005814F1"/>
    <w:rsid w:val="0058244A"/>
    <w:rsid w:val="00582DE4"/>
    <w:rsid w:val="005834D0"/>
    <w:rsid w:val="00583D4E"/>
    <w:rsid w:val="0058401E"/>
    <w:rsid w:val="00584299"/>
    <w:rsid w:val="005860B4"/>
    <w:rsid w:val="00586398"/>
    <w:rsid w:val="00591159"/>
    <w:rsid w:val="005917CA"/>
    <w:rsid w:val="005928D3"/>
    <w:rsid w:val="00592F55"/>
    <w:rsid w:val="00594A02"/>
    <w:rsid w:val="00597AC7"/>
    <w:rsid w:val="005A15A9"/>
    <w:rsid w:val="005A2078"/>
    <w:rsid w:val="005A28F8"/>
    <w:rsid w:val="005A2E58"/>
    <w:rsid w:val="005A3F7D"/>
    <w:rsid w:val="005A508C"/>
    <w:rsid w:val="005A6A17"/>
    <w:rsid w:val="005A6C26"/>
    <w:rsid w:val="005A7945"/>
    <w:rsid w:val="005A7CCA"/>
    <w:rsid w:val="005B05EC"/>
    <w:rsid w:val="005B3C89"/>
    <w:rsid w:val="005B67CE"/>
    <w:rsid w:val="005C0638"/>
    <w:rsid w:val="005C09CD"/>
    <w:rsid w:val="005C3794"/>
    <w:rsid w:val="005C4971"/>
    <w:rsid w:val="005C5232"/>
    <w:rsid w:val="005C54FA"/>
    <w:rsid w:val="005C6AD9"/>
    <w:rsid w:val="005C6F0C"/>
    <w:rsid w:val="005C7D2E"/>
    <w:rsid w:val="005D0525"/>
    <w:rsid w:val="005D0A9A"/>
    <w:rsid w:val="005D0C13"/>
    <w:rsid w:val="005D1766"/>
    <w:rsid w:val="005D30A6"/>
    <w:rsid w:val="005D3478"/>
    <w:rsid w:val="005D52C5"/>
    <w:rsid w:val="005D5672"/>
    <w:rsid w:val="005D5A10"/>
    <w:rsid w:val="005D692C"/>
    <w:rsid w:val="005D6C6B"/>
    <w:rsid w:val="005D732C"/>
    <w:rsid w:val="005E0C82"/>
    <w:rsid w:val="005E28F2"/>
    <w:rsid w:val="005E4FBD"/>
    <w:rsid w:val="005E5A90"/>
    <w:rsid w:val="005E6EF4"/>
    <w:rsid w:val="005F049C"/>
    <w:rsid w:val="005F2426"/>
    <w:rsid w:val="005F2D2B"/>
    <w:rsid w:val="005F3693"/>
    <w:rsid w:val="005F4BF5"/>
    <w:rsid w:val="005F5566"/>
    <w:rsid w:val="005F57FA"/>
    <w:rsid w:val="005F72FC"/>
    <w:rsid w:val="005F7353"/>
    <w:rsid w:val="006028BB"/>
    <w:rsid w:val="0060291A"/>
    <w:rsid w:val="00602F20"/>
    <w:rsid w:val="00603CB0"/>
    <w:rsid w:val="00603EB8"/>
    <w:rsid w:val="00604FB7"/>
    <w:rsid w:val="00605C6A"/>
    <w:rsid w:val="00607E23"/>
    <w:rsid w:val="00610594"/>
    <w:rsid w:val="0061074E"/>
    <w:rsid w:val="006107A3"/>
    <w:rsid w:val="006128A4"/>
    <w:rsid w:val="00613011"/>
    <w:rsid w:val="0061331D"/>
    <w:rsid w:val="006136B3"/>
    <w:rsid w:val="00614276"/>
    <w:rsid w:val="006143DF"/>
    <w:rsid w:val="0061599B"/>
    <w:rsid w:val="00616F77"/>
    <w:rsid w:val="00620890"/>
    <w:rsid w:val="00620C34"/>
    <w:rsid w:val="00623360"/>
    <w:rsid w:val="0062407B"/>
    <w:rsid w:val="00625E31"/>
    <w:rsid w:val="006267DA"/>
    <w:rsid w:val="00627DE7"/>
    <w:rsid w:val="00627F12"/>
    <w:rsid w:val="00630179"/>
    <w:rsid w:val="00634641"/>
    <w:rsid w:val="00636571"/>
    <w:rsid w:val="00640AD2"/>
    <w:rsid w:val="00640DB9"/>
    <w:rsid w:val="00641A8A"/>
    <w:rsid w:val="00641F3C"/>
    <w:rsid w:val="006426B7"/>
    <w:rsid w:val="00642841"/>
    <w:rsid w:val="00643239"/>
    <w:rsid w:val="00644072"/>
    <w:rsid w:val="00645F2E"/>
    <w:rsid w:val="00647543"/>
    <w:rsid w:val="006475C4"/>
    <w:rsid w:val="00647983"/>
    <w:rsid w:val="00647F1A"/>
    <w:rsid w:val="006504E3"/>
    <w:rsid w:val="00652A97"/>
    <w:rsid w:val="00652D4D"/>
    <w:rsid w:val="00653DCD"/>
    <w:rsid w:val="00653E22"/>
    <w:rsid w:val="00654583"/>
    <w:rsid w:val="00654A37"/>
    <w:rsid w:val="00656FDF"/>
    <w:rsid w:val="00660137"/>
    <w:rsid w:val="00660858"/>
    <w:rsid w:val="00661232"/>
    <w:rsid w:val="00662615"/>
    <w:rsid w:val="00662FAA"/>
    <w:rsid w:val="00663DB3"/>
    <w:rsid w:val="00663E72"/>
    <w:rsid w:val="00664382"/>
    <w:rsid w:val="00664A4D"/>
    <w:rsid w:val="006652DA"/>
    <w:rsid w:val="00665331"/>
    <w:rsid w:val="0066543F"/>
    <w:rsid w:val="00665A3E"/>
    <w:rsid w:val="00665AE7"/>
    <w:rsid w:val="00665C9A"/>
    <w:rsid w:val="00667249"/>
    <w:rsid w:val="006700F0"/>
    <w:rsid w:val="006709C3"/>
    <w:rsid w:val="00672713"/>
    <w:rsid w:val="00673C42"/>
    <w:rsid w:val="00674B5A"/>
    <w:rsid w:val="00675729"/>
    <w:rsid w:val="00677805"/>
    <w:rsid w:val="00677F36"/>
    <w:rsid w:val="006810D1"/>
    <w:rsid w:val="0068184B"/>
    <w:rsid w:val="006818AB"/>
    <w:rsid w:val="0068298F"/>
    <w:rsid w:val="00683439"/>
    <w:rsid w:val="0068410B"/>
    <w:rsid w:val="006842E8"/>
    <w:rsid w:val="00684766"/>
    <w:rsid w:val="00686649"/>
    <w:rsid w:val="0068752A"/>
    <w:rsid w:val="0069031A"/>
    <w:rsid w:val="00693457"/>
    <w:rsid w:val="00693757"/>
    <w:rsid w:val="00694E93"/>
    <w:rsid w:val="00697D34"/>
    <w:rsid w:val="00697E03"/>
    <w:rsid w:val="006A0000"/>
    <w:rsid w:val="006A0F97"/>
    <w:rsid w:val="006A103A"/>
    <w:rsid w:val="006A1B48"/>
    <w:rsid w:val="006A3265"/>
    <w:rsid w:val="006A4AB1"/>
    <w:rsid w:val="006A4EE8"/>
    <w:rsid w:val="006A5055"/>
    <w:rsid w:val="006A6D04"/>
    <w:rsid w:val="006A6D89"/>
    <w:rsid w:val="006B17CA"/>
    <w:rsid w:val="006B1A27"/>
    <w:rsid w:val="006B1F51"/>
    <w:rsid w:val="006B3B30"/>
    <w:rsid w:val="006B6694"/>
    <w:rsid w:val="006B6E7C"/>
    <w:rsid w:val="006B7876"/>
    <w:rsid w:val="006C0CA4"/>
    <w:rsid w:val="006C1DCA"/>
    <w:rsid w:val="006C38C6"/>
    <w:rsid w:val="006C5B6D"/>
    <w:rsid w:val="006C6190"/>
    <w:rsid w:val="006C6FFB"/>
    <w:rsid w:val="006D15E2"/>
    <w:rsid w:val="006D2BB4"/>
    <w:rsid w:val="006D3634"/>
    <w:rsid w:val="006D3A6A"/>
    <w:rsid w:val="006D3D51"/>
    <w:rsid w:val="006D48C9"/>
    <w:rsid w:val="006D55D9"/>
    <w:rsid w:val="006D76FD"/>
    <w:rsid w:val="006E17A7"/>
    <w:rsid w:val="006E182E"/>
    <w:rsid w:val="006E1C54"/>
    <w:rsid w:val="006E1E75"/>
    <w:rsid w:val="006E2100"/>
    <w:rsid w:val="006E3EE0"/>
    <w:rsid w:val="006E5009"/>
    <w:rsid w:val="006E7233"/>
    <w:rsid w:val="006E7359"/>
    <w:rsid w:val="006E798F"/>
    <w:rsid w:val="006F0D96"/>
    <w:rsid w:val="006F243C"/>
    <w:rsid w:val="006F2ACD"/>
    <w:rsid w:val="006F2F80"/>
    <w:rsid w:val="006F2FF5"/>
    <w:rsid w:val="006F341C"/>
    <w:rsid w:val="006F4154"/>
    <w:rsid w:val="006F5CC3"/>
    <w:rsid w:val="006F5E18"/>
    <w:rsid w:val="006F640C"/>
    <w:rsid w:val="00700144"/>
    <w:rsid w:val="007019C8"/>
    <w:rsid w:val="007022F7"/>
    <w:rsid w:val="007022F8"/>
    <w:rsid w:val="00702A54"/>
    <w:rsid w:val="0070361D"/>
    <w:rsid w:val="007046DE"/>
    <w:rsid w:val="00704CB9"/>
    <w:rsid w:val="0070521A"/>
    <w:rsid w:val="007056FB"/>
    <w:rsid w:val="00706664"/>
    <w:rsid w:val="00707B8F"/>
    <w:rsid w:val="007126F3"/>
    <w:rsid w:val="00713015"/>
    <w:rsid w:val="007140EC"/>
    <w:rsid w:val="007143C5"/>
    <w:rsid w:val="00714434"/>
    <w:rsid w:val="00715783"/>
    <w:rsid w:val="00717519"/>
    <w:rsid w:val="007176DA"/>
    <w:rsid w:val="00717DDF"/>
    <w:rsid w:val="00720024"/>
    <w:rsid w:val="00720D4D"/>
    <w:rsid w:val="00721337"/>
    <w:rsid w:val="00721E76"/>
    <w:rsid w:val="00721F04"/>
    <w:rsid w:val="00724564"/>
    <w:rsid w:val="00725054"/>
    <w:rsid w:val="007259A7"/>
    <w:rsid w:val="00725AD0"/>
    <w:rsid w:val="00725EED"/>
    <w:rsid w:val="007262D2"/>
    <w:rsid w:val="00727288"/>
    <w:rsid w:val="00732C23"/>
    <w:rsid w:val="00732EE2"/>
    <w:rsid w:val="00733EE5"/>
    <w:rsid w:val="00740347"/>
    <w:rsid w:val="007405F6"/>
    <w:rsid w:val="00740BCF"/>
    <w:rsid w:val="00741DBC"/>
    <w:rsid w:val="00742E79"/>
    <w:rsid w:val="00743332"/>
    <w:rsid w:val="00743C59"/>
    <w:rsid w:val="0074464C"/>
    <w:rsid w:val="0074480D"/>
    <w:rsid w:val="00744F3F"/>
    <w:rsid w:val="00746D20"/>
    <w:rsid w:val="007474C9"/>
    <w:rsid w:val="00750112"/>
    <w:rsid w:val="00750546"/>
    <w:rsid w:val="007515D8"/>
    <w:rsid w:val="00752DB9"/>
    <w:rsid w:val="00752E92"/>
    <w:rsid w:val="00753BE1"/>
    <w:rsid w:val="0075470D"/>
    <w:rsid w:val="00754A4F"/>
    <w:rsid w:val="00755444"/>
    <w:rsid w:val="00755794"/>
    <w:rsid w:val="007577AC"/>
    <w:rsid w:val="00762192"/>
    <w:rsid w:val="00762FB9"/>
    <w:rsid w:val="00763124"/>
    <w:rsid w:val="00763641"/>
    <w:rsid w:val="0076375C"/>
    <w:rsid w:val="00764E4E"/>
    <w:rsid w:val="007651BA"/>
    <w:rsid w:val="0076549F"/>
    <w:rsid w:val="007655D0"/>
    <w:rsid w:val="007656ED"/>
    <w:rsid w:val="00765B04"/>
    <w:rsid w:val="00765FD3"/>
    <w:rsid w:val="007708AF"/>
    <w:rsid w:val="00770CD4"/>
    <w:rsid w:val="007725FD"/>
    <w:rsid w:val="0077283C"/>
    <w:rsid w:val="00772AA3"/>
    <w:rsid w:val="00772D9E"/>
    <w:rsid w:val="007730A8"/>
    <w:rsid w:val="0077375F"/>
    <w:rsid w:val="0077592B"/>
    <w:rsid w:val="00776549"/>
    <w:rsid w:val="00776A1A"/>
    <w:rsid w:val="00776FD4"/>
    <w:rsid w:val="007775D3"/>
    <w:rsid w:val="00780777"/>
    <w:rsid w:val="00781223"/>
    <w:rsid w:val="0078178C"/>
    <w:rsid w:val="0078195E"/>
    <w:rsid w:val="00784B0E"/>
    <w:rsid w:val="0078720C"/>
    <w:rsid w:val="00790F3B"/>
    <w:rsid w:val="00793B89"/>
    <w:rsid w:val="00794068"/>
    <w:rsid w:val="007951DF"/>
    <w:rsid w:val="0079574A"/>
    <w:rsid w:val="0079585D"/>
    <w:rsid w:val="00795A36"/>
    <w:rsid w:val="0079616F"/>
    <w:rsid w:val="007963D2"/>
    <w:rsid w:val="00796ADC"/>
    <w:rsid w:val="0079765B"/>
    <w:rsid w:val="007A05CC"/>
    <w:rsid w:val="007A33DA"/>
    <w:rsid w:val="007A396D"/>
    <w:rsid w:val="007A3F7B"/>
    <w:rsid w:val="007A4E62"/>
    <w:rsid w:val="007A5C39"/>
    <w:rsid w:val="007A6A38"/>
    <w:rsid w:val="007B0D2A"/>
    <w:rsid w:val="007B1011"/>
    <w:rsid w:val="007B2131"/>
    <w:rsid w:val="007B265E"/>
    <w:rsid w:val="007B277D"/>
    <w:rsid w:val="007B3729"/>
    <w:rsid w:val="007B4443"/>
    <w:rsid w:val="007B4D5F"/>
    <w:rsid w:val="007B57A8"/>
    <w:rsid w:val="007B64CA"/>
    <w:rsid w:val="007B7156"/>
    <w:rsid w:val="007B747A"/>
    <w:rsid w:val="007C0E18"/>
    <w:rsid w:val="007C136F"/>
    <w:rsid w:val="007C196C"/>
    <w:rsid w:val="007C349E"/>
    <w:rsid w:val="007C37D9"/>
    <w:rsid w:val="007C4D71"/>
    <w:rsid w:val="007C640C"/>
    <w:rsid w:val="007C7514"/>
    <w:rsid w:val="007D008C"/>
    <w:rsid w:val="007D00BD"/>
    <w:rsid w:val="007D048A"/>
    <w:rsid w:val="007D1460"/>
    <w:rsid w:val="007D304F"/>
    <w:rsid w:val="007D46E8"/>
    <w:rsid w:val="007D48E7"/>
    <w:rsid w:val="007D6398"/>
    <w:rsid w:val="007D6AD3"/>
    <w:rsid w:val="007D72AE"/>
    <w:rsid w:val="007D7844"/>
    <w:rsid w:val="007D7DD5"/>
    <w:rsid w:val="007E1D02"/>
    <w:rsid w:val="007E333F"/>
    <w:rsid w:val="007E5D9E"/>
    <w:rsid w:val="007E741C"/>
    <w:rsid w:val="007F24B7"/>
    <w:rsid w:val="007F27B2"/>
    <w:rsid w:val="007F37DC"/>
    <w:rsid w:val="007F43CB"/>
    <w:rsid w:val="007F46CB"/>
    <w:rsid w:val="007F5CC2"/>
    <w:rsid w:val="007F5E22"/>
    <w:rsid w:val="007F5EA7"/>
    <w:rsid w:val="00800567"/>
    <w:rsid w:val="0080058A"/>
    <w:rsid w:val="00800B3C"/>
    <w:rsid w:val="00800E50"/>
    <w:rsid w:val="00801940"/>
    <w:rsid w:val="00801C6B"/>
    <w:rsid w:val="008025B2"/>
    <w:rsid w:val="00802D0D"/>
    <w:rsid w:val="00804B0F"/>
    <w:rsid w:val="008057ED"/>
    <w:rsid w:val="0080756A"/>
    <w:rsid w:val="00810E4A"/>
    <w:rsid w:val="008119F2"/>
    <w:rsid w:val="00811C4C"/>
    <w:rsid w:val="00811FB1"/>
    <w:rsid w:val="008127D0"/>
    <w:rsid w:val="008128C9"/>
    <w:rsid w:val="00812B8B"/>
    <w:rsid w:val="00814ECB"/>
    <w:rsid w:val="0081639D"/>
    <w:rsid w:val="008205BF"/>
    <w:rsid w:val="00820731"/>
    <w:rsid w:val="00820BD6"/>
    <w:rsid w:val="00821134"/>
    <w:rsid w:val="0082435C"/>
    <w:rsid w:val="008247BB"/>
    <w:rsid w:val="00824991"/>
    <w:rsid w:val="008263D2"/>
    <w:rsid w:val="00826525"/>
    <w:rsid w:val="0083162E"/>
    <w:rsid w:val="00831986"/>
    <w:rsid w:val="00831DBC"/>
    <w:rsid w:val="00831EB5"/>
    <w:rsid w:val="00832A24"/>
    <w:rsid w:val="00832B8B"/>
    <w:rsid w:val="00832DC0"/>
    <w:rsid w:val="00834757"/>
    <w:rsid w:val="008359E7"/>
    <w:rsid w:val="00835EC4"/>
    <w:rsid w:val="0083617E"/>
    <w:rsid w:val="008373E9"/>
    <w:rsid w:val="00837872"/>
    <w:rsid w:val="00841421"/>
    <w:rsid w:val="00841596"/>
    <w:rsid w:val="0084268C"/>
    <w:rsid w:val="008434BA"/>
    <w:rsid w:val="00843A21"/>
    <w:rsid w:val="00845409"/>
    <w:rsid w:val="00846093"/>
    <w:rsid w:val="00850865"/>
    <w:rsid w:val="0085193E"/>
    <w:rsid w:val="008522D5"/>
    <w:rsid w:val="008523B7"/>
    <w:rsid w:val="00852582"/>
    <w:rsid w:val="008528F9"/>
    <w:rsid w:val="00853530"/>
    <w:rsid w:val="00855433"/>
    <w:rsid w:val="00855C41"/>
    <w:rsid w:val="00856BB7"/>
    <w:rsid w:val="008602C9"/>
    <w:rsid w:val="00860706"/>
    <w:rsid w:val="00861325"/>
    <w:rsid w:val="00862FCD"/>
    <w:rsid w:val="008649F6"/>
    <w:rsid w:val="00864FDE"/>
    <w:rsid w:val="0086572F"/>
    <w:rsid w:val="00865925"/>
    <w:rsid w:val="008663F0"/>
    <w:rsid w:val="00866C5F"/>
    <w:rsid w:val="00866D84"/>
    <w:rsid w:val="0087027A"/>
    <w:rsid w:val="00870484"/>
    <w:rsid w:val="00871014"/>
    <w:rsid w:val="00872046"/>
    <w:rsid w:val="00873EA1"/>
    <w:rsid w:val="00874028"/>
    <w:rsid w:val="008751AA"/>
    <w:rsid w:val="00875776"/>
    <w:rsid w:val="0087603C"/>
    <w:rsid w:val="00880236"/>
    <w:rsid w:val="0088041D"/>
    <w:rsid w:val="008829F4"/>
    <w:rsid w:val="00882C23"/>
    <w:rsid w:val="008845CF"/>
    <w:rsid w:val="0088573E"/>
    <w:rsid w:val="0088588B"/>
    <w:rsid w:val="00886083"/>
    <w:rsid w:val="008871AE"/>
    <w:rsid w:val="008906E7"/>
    <w:rsid w:val="00890D9C"/>
    <w:rsid w:val="0089191A"/>
    <w:rsid w:val="008925BF"/>
    <w:rsid w:val="00892F9F"/>
    <w:rsid w:val="00892FDE"/>
    <w:rsid w:val="00894D0A"/>
    <w:rsid w:val="008950EC"/>
    <w:rsid w:val="00895101"/>
    <w:rsid w:val="00895FA8"/>
    <w:rsid w:val="00896804"/>
    <w:rsid w:val="008A09AE"/>
    <w:rsid w:val="008A3FE6"/>
    <w:rsid w:val="008A40B8"/>
    <w:rsid w:val="008A5E56"/>
    <w:rsid w:val="008A648D"/>
    <w:rsid w:val="008A6F02"/>
    <w:rsid w:val="008A70F0"/>
    <w:rsid w:val="008B01BA"/>
    <w:rsid w:val="008B058A"/>
    <w:rsid w:val="008B186D"/>
    <w:rsid w:val="008B1C57"/>
    <w:rsid w:val="008B33F3"/>
    <w:rsid w:val="008B37A6"/>
    <w:rsid w:val="008B42E3"/>
    <w:rsid w:val="008B49EB"/>
    <w:rsid w:val="008B645C"/>
    <w:rsid w:val="008B6D05"/>
    <w:rsid w:val="008B7C83"/>
    <w:rsid w:val="008C0718"/>
    <w:rsid w:val="008C11DD"/>
    <w:rsid w:val="008C310A"/>
    <w:rsid w:val="008C4035"/>
    <w:rsid w:val="008C4473"/>
    <w:rsid w:val="008C4C35"/>
    <w:rsid w:val="008C5CFD"/>
    <w:rsid w:val="008C71E3"/>
    <w:rsid w:val="008C7DD3"/>
    <w:rsid w:val="008D0630"/>
    <w:rsid w:val="008D1AC6"/>
    <w:rsid w:val="008D2131"/>
    <w:rsid w:val="008D23C2"/>
    <w:rsid w:val="008D24D2"/>
    <w:rsid w:val="008D38E4"/>
    <w:rsid w:val="008D439A"/>
    <w:rsid w:val="008D5558"/>
    <w:rsid w:val="008D60F8"/>
    <w:rsid w:val="008D6267"/>
    <w:rsid w:val="008D761D"/>
    <w:rsid w:val="008E09F5"/>
    <w:rsid w:val="008E1A30"/>
    <w:rsid w:val="008E21D5"/>
    <w:rsid w:val="008E2348"/>
    <w:rsid w:val="008E2FFD"/>
    <w:rsid w:val="008E47CD"/>
    <w:rsid w:val="008E4B1B"/>
    <w:rsid w:val="008E5DD8"/>
    <w:rsid w:val="008E639B"/>
    <w:rsid w:val="008F0FBA"/>
    <w:rsid w:val="008F115F"/>
    <w:rsid w:val="008F16ED"/>
    <w:rsid w:val="008F2386"/>
    <w:rsid w:val="008F2460"/>
    <w:rsid w:val="008F538A"/>
    <w:rsid w:val="008F754F"/>
    <w:rsid w:val="00900491"/>
    <w:rsid w:val="009018C5"/>
    <w:rsid w:val="00901EF9"/>
    <w:rsid w:val="0090309C"/>
    <w:rsid w:val="00903338"/>
    <w:rsid w:val="0090335F"/>
    <w:rsid w:val="00904365"/>
    <w:rsid w:val="00904A96"/>
    <w:rsid w:val="009077F7"/>
    <w:rsid w:val="00907C0D"/>
    <w:rsid w:val="00911367"/>
    <w:rsid w:val="009126F3"/>
    <w:rsid w:val="00912B1F"/>
    <w:rsid w:val="0091398F"/>
    <w:rsid w:val="0091640E"/>
    <w:rsid w:val="0091700C"/>
    <w:rsid w:val="00917B35"/>
    <w:rsid w:val="00917DE1"/>
    <w:rsid w:val="009202E1"/>
    <w:rsid w:val="00920C6C"/>
    <w:rsid w:val="00921699"/>
    <w:rsid w:val="00921BC0"/>
    <w:rsid w:val="00923F55"/>
    <w:rsid w:val="009245D2"/>
    <w:rsid w:val="00925378"/>
    <w:rsid w:val="009257E0"/>
    <w:rsid w:val="00925A44"/>
    <w:rsid w:val="009261F6"/>
    <w:rsid w:val="00926403"/>
    <w:rsid w:val="009271D5"/>
    <w:rsid w:val="0093052C"/>
    <w:rsid w:val="00930BA4"/>
    <w:rsid w:val="009311DC"/>
    <w:rsid w:val="00931A6C"/>
    <w:rsid w:val="0093546F"/>
    <w:rsid w:val="00935DE2"/>
    <w:rsid w:val="0093727A"/>
    <w:rsid w:val="009377C3"/>
    <w:rsid w:val="00940FAE"/>
    <w:rsid w:val="00940FEC"/>
    <w:rsid w:val="00941FB2"/>
    <w:rsid w:val="00942F77"/>
    <w:rsid w:val="00943306"/>
    <w:rsid w:val="00945050"/>
    <w:rsid w:val="009465D4"/>
    <w:rsid w:val="00946F38"/>
    <w:rsid w:val="00947621"/>
    <w:rsid w:val="00947669"/>
    <w:rsid w:val="00947730"/>
    <w:rsid w:val="00951170"/>
    <w:rsid w:val="009519E5"/>
    <w:rsid w:val="00951A96"/>
    <w:rsid w:val="00955E28"/>
    <w:rsid w:val="00956472"/>
    <w:rsid w:val="00956561"/>
    <w:rsid w:val="009565C0"/>
    <w:rsid w:val="00960324"/>
    <w:rsid w:val="00960E64"/>
    <w:rsid w:val="00961644"/>
    <w:rsid w:val="0096262F"/>
    <w:rsid w:val="00962B9A"/>
    <w:rsid w:val="00963388"/>
    <w:rsid w:val="00963A7E"/>
    <w:rsid w:val="00967051"/>
    <w:rsid w:val="0097092C"/>
    <w:rsid w:val="00972276"/>
    <w:rsid w:val="009725CB"/>
    <w:rsid w:val="009734C9"/>
    <w:rsid w:val="009737C5"/>
    <w:rsid w:val="00973D8D"/>
    <w:rsid w:val="0097420F"/>
    <w:rsid w:val="00974778"/>
    <w:rsid w:val="00975944"/>
    <w:rsid w:val="00975DC4"/>
    <w:rsid w:val="009769F6"/>
    <w:rsid w:val="00976E71"/>
    <w:rsid w:val="009772D3"/>
    <w:rsid w:val="00977E4B"/>
    <w:rsid w:val="0098000B"/>
    <w:rsid w:val="009811C2"/>
    <w:rsid w:val="0098215D"/>
    <w:rsid w:val="009822AE"/>
    <w:rsid w:val="0098422D"/>
    <w:rsid w:val="00987AB9"/>
    <w:rsid w:val="00990222"/>
    <w:rsid w:val="00990F87"/>
    <w:rsid w:val="0099100D"/>
    <w:rsid w:val="0099160B"/>
    <w:rsid w:val="00994F38"/>
    <w:rsid w:val="0099632F"/>
    <w:rsid w:val="00996404"/>
    <w:rsid w:val="009973E1"/>
    <w:rsid w:val="009A475F"/>
    <w:rsid w:val="009A4E3F"/>
    <w:rsid w:val="009A5E2E"/>
    <w:rsid w:val="009A69FB"/>
    <w:rsid w:val="009B2BDB"/>
    <w:rsid w:val="009B347F"/>
    <w:rsid w:val="009B35FE"/>
    <w:rsid w:val="009B4CE1"/>
    <w:rsid w:val="009B536A"/>
    <w:rsid w:val="009B6293"/>
    <w:rsid w:val="009B6FDE"/>
    <w:rsid w:val="009B7AE9"/>
    <w:rsid w:val="009B7C7A"/>
    <w:rsid w:val="009C25C9"/>
    <w:rsid w:val="009C32DF"/>
    <w:rsid w:val="009C3E00"/>
    <w:rsid w:val="009C5205"/>
    <w:rsid w:val="009C63AA"/>
    <w:rsid w:val="009C6E7B"/>
    <w:rsid w:val="009C72BF"/>
    <w:rsid w:val="009C7EEF"/>
    <w:rsid w:val="009D03A7"/>
    <w:rsid w:val="009D0817"/>
    <w:rsid w:val="009D1865"/>
    <w:rsid w:val="009D32C3"/>
    <w:rsid w:val="009D388C"/>
    <w:rsid w:val="009D3EFB"/>
    <w:rsid w:val="009D42D5"/>
    <w:rsid w:val="009D4671"/>
    <w:rsid w:val="009D49B4"/>
    <w:rsid w:val="009D51A9"/>
    <w:rsid w:val="009D731A"/>
    <w:rsid w:val="009E2176"/>
    <w:rsid w:val="009E35EA"/>
    <w:rsid w:val="009E5A1F"/>
    <w:rsid w:val="009E5C24"/>
    <w:rsid w:val="009E5D45"/>
    <w:rsid w:val="009E61BB"/>
    <w:rsid w:val="009E6ED2"/>
    <w:rsid w:val="009E706D"/>
    <w:rsid w:val="009F0B13"/>
    <w:rsid w:val="009F1BC9"/>
    <w:rsid w:val="009F2644"/>
    <w:rsid w:val="009F2EA0"/>
    <w:rsid w:val="009F2F5C"/>
    <w:rsid w:val="009F3849"/>
    <w:rsid w:val="009F3CC0"/>
    <w:rsid w:val="009F5351"/>
    <w:rsid w:val="009F5C05"/>
    <w:rsid w:val="009F5F0D"/>
    <w:rsid w:val="00A00552"/>
    <w:rsid w:val="00A00AAE"/>
    <w:rsid w:val="00A01D2D"/>
    <w:rsid w:val="00A01F97"/>
    <w:rsid w:val="00A01FC3"/>
    <w:rsid w:val="00A02174"/>
    <w:rsid w:val="00A03E84"/>
    <w:rsid w:val="00A046DD"/>
    <w:rsid w:val="00A0547D"/>
    <w:rsid w:val="00A074F9"/>
    <w:rsid w:val="00A07783"/>
    <w:rsid w:val="00A07DC1"/>
    <w:rsid w:val="00A103E0"/>
    <w:rsid w:val="00A116CA"/>
    <w:rsid w:val="00A11CBD"/>
    <w:rsid w:val="00A11CE1"/>
    <w:rsid w:val="00A11F92"/>
    <w:rsid w:val="00A12157"/>
    <w:rsid w:val="00A125CD"/>
    <w:rsid w:val="00A13135"/>
    <w:rsid w:val="00A22880"/>
    <w:rsid w:val="00A2375F"/>
    <w:rsid w:val="00A23FDA"/>
    <w:rsid w:val="00A2576D"/>
    <w:rsid w:val="00A27448"/>
    <w:rsid w:val="00A2752E"/>
    <w:rsid w:val="00A314F8"/>
    <w:rsid w:val="00A31818"/>
    <w:rsid w:val="00A31C54"/>
    <w:rsid w:val="00A32577"/>
    <w:rsid w:val="00A33BBA"/>
    <w:rsid w:val="00A35876"/>
    <w:rsid w:val="00A36560"/>
    <w:rsid w:val="00A36B54"/>
    <w:rsid w:val="00A36F54"/>
    <w:rsid w:val="00A3705D"/>
    <w:rsid w:val="00A40127"/>
    <w:rsid w:val="00A40E6D"/>
    <w:rsid w:val="00A412CA"/>
    <w:rsid w:val="00A413F5"/>
    <w:rsid w:val="00A41696"/>
    <w:rsid w:val="00A43766"/>
    <w:rsid w:val="00A4400B"/>
    <w:rsid w:val="00A4734B"/>
    <w:rsid w:val="00A533E9"/>
    <w:rsid w:val="00A53AF4"/>
    <w:rsid w:val="00A53CE7"/>
    <w:rsid w:val="00A56784"/>
    <w:rsid w:val="00A576DE"/>
    <w:rsid w:val="00A57AE9"/>
    <w:rsid w:val="00A60BEA"/>
    <w:rsid w:val="00A60C3B"/>
    <w:rsid w:val="00A61B97"/>
    <w:rsid w:val="00A61CD2"/>
    <w:rsid w:val="00A61EAB"/>
    <w:rsid w:val="00A631FE"/>
    <w:rsid w:val="00A6471B"/>
    <w:rsid w:val="00A64916"/>
    <w:rsid w:val="00A64D22"/>
    <w:rsid w:val="00A65D1D"/>
    <w:rsid w:val="00A66106"/>
    <w:rsid w:val="00A66D09"/>
    <w:rsid w:val="00A67D31"/>
    <w:rsid w:val="00A67F86"/>
    <w:rsid w:val="00A706CB"/>
    <w:rsid w:val="00A706EE"/>
    <w:rsid w:val="00A70F0D"/>
    <w:rsid w:val="00A710C9"/>
    <w:rsid w:val="00A72405"/>
    <w:rsid w:val="00A73F91"/>
    <w:rsid w:val="00A752A2"/>
    <w:rsid w:val="00A75B63"/>
    <w:rsid w:val="00A77271"/>
    <w:rsid w:val="00A77816"/>
    <w:rsid w:val="00A77A0D"/>
    <w:rsid w:val="00A77F1B"/>
    <w:rsid w:val="00A803D4"/>
    <w:rsid w:val="00A81DEF"/>
    <w:rsid w:val="00A82475"/>
    <w:rsid w:val="00A82E21"/>
    <w:rsid w:val="00A83051"/>
    <w:rsid w:val="00A83A7D"/>
    <w:rsid w:val="00A8412E"/>
    <w:rsid w:val="00A84AE3"/>
    <w:rsid w:val="00A85652"/>
    <w:rsid w:val="00A866FC"/>
    <w:rsid w:val="00A86C33"/>
    <w:rsid w:val="00A86E3B"/>
    <w:rsid w:val="00A87638"/>
    <w:rsid w:val="00A878F7"/>
    <w:rsid w:val="00A907FE"/>
    <w:rsid w:val="00A910D3"/>
    <w:rsid w:val="00A964D4"/>
    <w:rsid w:val="00A967B0"/>
    <w:rsid w:val="00A978E1"/>
    <w:rsid w:val="00AA0A9D"/>
    <w:rsid w:val="00AA132E"/>
    <w:rsid w:val="00AA169A"/>
    <w:rsid w:val="00AA22D8"/>
    <w:rsid w:val="00AA22F0"/>
    <w:rsid w:val="00AA42CB"/>
    <w:rsid w:val="00AA5FCF"/>
    <w:rsid w:val="00AA6D70"/>
    <w:rsid w:val="00AA6F0F"/>
    <w:rsid w:val="00AA71A4"/>
    <w:rsid w:val="00AA7D3B"/>
    <w:rsid w:val="00AB06E7"/>
    <w:rsid w:val="00AB1C75"/>
    <w:rsid w:val="00AB3865"/>
    <w:rsid w:val="00AB4051"/>
    <w:rsid w:val="00AB4079"/>
    <w:rsid w:val="00AB5B21"/>
    <w:rsid w:val="00AB5B6A"/>
    <w:rsid w:val="00AB73E5"/>
    <w:rsid w:val="00AB75D0"/>
    <w:rsid w:val="00AB79A0"/>
    <w:rsid w:val="00AB7F14"/>
    <w:rsid w:val="00AC1B15"/>
    <w:rsid w:val="00AC1C9A"/>
    <w:rsid w:val="00AC2371"/>
    <w:rsid w:val="00AC2AFE"/>
    <w:rsid w:val="00AC30C2"/>
    <w:rsid w:val="00AC469B"/>
    <w:rsid w:val="00AC4BEF"/>
    <w:rsid w:val="00AC5090"/>
    <w:rsid w:val="00AC5A5C"/>
    <w:rsid w:val="00AC6B77"/>
    <w:rsid w:val="00AC732A"/>
    <w:rsid w:val="00AC7F55"/>
    <w:rsid w:val="00AD1ABF"/>
    <w:rsid w:val="00AD1ADE"/>
    <w:rsid w:val="00AD224B"/>
    <w:rsid w:val="00AD2E50"/>
    <w:rsid w:val="00AD4673"/>
    <w:rsid w:val="00AD58C6"/>
    <w:rsid w:val="00AE05E6"/>
    <w:rsid w:val="00AE0B30"/>
    <w:rsid w:val="00AE2107"/>
    <w:rsid w:val="00AE2D34"/>
    <w:rsid w:val="00AE312B"/>
    <w:rsid w:val="00AF1929"/>
    <w:rsid w:val="00AF1D1B"/>
    <w:rsid w:val="00AF1E02"/>
    <w:rsid w:val="00AF2C8B"/>
    <w:rsid w:val="00AF313D"/>
    <w:rsid w:val="00AF34C1"/>
    <w:rsid w:val="00AF3510"/>
    <w:rsid w:val="00AF48F1"/>
    <w:rsid w:val="00AF4D2D"/>
    <w:rsid w:val="00AF5D89"/>
    <w:rsid w:val="00AF6D1C"/>
    <w:rsid w:val="00B00FDC"/>
    <w:rsid w:val="00B019C5"/>
    <w:rsid w:val="00B02428"/>
    <w:rsid w:val="00B0316B"/>
    <w:rsid w:val="00B060D4"/>
    <w:rsid w:val="00B07755"/>
    <w:rsid w:val="00B11101"/>
    <w:rsid w:val="00B11E9F"/>
    <w:rsid w:val="00B12C92"/>
    <w:rsid w:val="00B13950"/>
    <w:rsid w:val="00B14197"/>
    <w:rsid w:val="00B151AE"/>
    <w:rsid w:val="00B15806"/>
    <w:rsid w:val="00B1600F"/>
    <w:rsid w:val="00B160C9"/>
    <w:rsid w:val="00B163BF"/>
    <w:rsid w:val="00B17226"/>
    <w:rsid w:val="00B179C6"/>
    <w:rsid w:val="00B20BF0"/>
    <w:rsid w:val="00B210BF"/>
    <w:rsid w:val="00B22B7C"/>
    <w:rsid w:val="00B22D95"/>
    <w:rsid w:val="00B23369"/>
    <w:rsid w:val="00B23561"/>
    <w:rsid w:val="00B23A72"/>
    <w:rsid w:val="00B24B1F"/>
    <w:rsid w:val="00B273A5"/>
    <w:rsid w:val="00B279F5"/>
    <w:rsid w:val="00B27D87"/>
    <w:rsid w:val="00B30FBE"/>
    <w:rsid w:val="00B31449"/>
    <w:rsid w:val="00B32C80"/>
    <w:rsid w:val="00B3317C"/>
    <w:rsid w:val="00B3360B"/>
    <w:rsid w:val="00B339C6"/>
    <w:rsid w:val="00B34041"/>
    <w:rsid w:val="00B3687F"/>
    <w:rsid w:val="00B4072A"/>
    <w:rsid w:val="00B40C22"/>
    <w:rsid w:val="00B40E46"/>
    <w:rsid w:val="00B41245"/>
    <w:rsid w:val="00B4139A"/>
    <w:rsid w:val="00B42B3F"/>
    <w:rsid w:val="00B44BAB"/>
    <w:rsid w:val="00B44CCA"/>
    <w:rsid w:val="00B4566E"/>
    <w:rsid w:val="00B461C5"/>
    <w:rsid w:val="00B462A1"/>
    <w:rsid w:val="00B473FA"/>
    <w:rsid w:val="00B5234B"/>
    <w:rsid w:val="00B528BF"/>
    <w:rsid w:val="00B5320C"/>
    <w:rsid w:val="00B548AA"/>
    <w:rsid w:val="00B5765E"/>
    <w:rsid w:val="00B60311"/>
    <w:rsid w:val="00B60850"/>
    <w:rsid w:val="00B60D5F"/>
    <w:rsid w:val="00B614A7"/>
    <w:rsid w:val="00B62C47"/>
    <w:rsid w:val="00B62C95"/>
    <w:rsid w:val="00B633DF"/>
    <w:rsid w:val="00B63759"/>
    <w:rsid w:val="00B65243"/>
    <w:rsid w:val="00B66791"/>
    <w:rsid w:val="00B668BD"/>
    <w:rsid w:val="00B67030"/>
    <w:rsid w:val="00B70A78"/>
    <w:rsid w:val="00B70F19"/>
    <w:rsid w:val="00B71A85"/>
    <w:rsid w:val="00B7285C"/>
    <w:rsid w:val="00B7355F"/>
    <w:rsid w:val="00B740E8"/>
    <w:rsid w:val="00B74FF2"/>
    <w:rsid w:val="00B76098"/>
    <w:rsid w:val="00B76202"/>
    <w:rsid w:val="00B77F9B"/>
    <w:rsid w:val="00B82699"/>
    <w:rsid w:val="00B83765"/>
    <w:rsid w:val="00B85699"/>
    <w:rsid w:val="00B858F1"/>
    <w:rsid w:val="00B8639C"/>
    <w:rsid w:val="00B87B11"/>
    <w:rsid w:val="00B87E97"/>
    <w:rsid w:val="00B9158E"/>
    <w:rsid w:val="00B93561"/>
    <w:rsid w:val="00B9395A"/>
    <w:rsid w:val="00B93F09"/>
    <w:rsid w:val="00B94492"/>
    <w:rsid w:val="00B9467C"/>
    <w:rsid w:val="00B964DA"/>
    <w:rsid w:val="00B974AC"/>
    <w:rsid w:val="00BA0842"/>
    <w:rsid w:val="00BA0AE5"/>
    <w:rsid w:val="00BA16AE"/>
    <w:rsid w:val="00BA4CDE"/>
    <w:rsid w:val="00BA5B36"/>
    <w:rsid w:val="00BA5B47"/>
    <w:rsid w:val="00BA68C8"/>
    <w:rsid w:val="00BB0236"/>
    <w:rsid w:val="00BB153E"/>
    <w:rsid w:val="00BB17CA"/>
    <w:rsid w:val="00BB1E32"/>
    <w:rsid w:val="00BB26F7"/>
    <w:rsid w:val="00BB6D19"/>
    <w:rsid w:val="00BC08B4"/>
    <w:rsid w:val="00BC14E6"/>
    <w:rsid w:val="00BC2449"/>
    <w:rsid w:val="00BC3EEB"/>
    <w:rsid w:val="00BC4417"/>
    <w:rsid w:val="00BC463C"/>
    <w:rsid w:val="00BC47B2"/>
    <w:rsid w:val="00BC50DC"/>
    <w:rsid w:val="00BC5884"/>
    <w:rsid w:val="00BC7C8C"/>
    <w:rsid w:val="00BD0D13"/>
    <w:rsid w:val="00BD0D7D"/>
    <w:rsid w:val="00BD2801"/>
    <w:rsid w:val="00BD3EFE"/>
    <w:rsid w:val="00BD41DB"/>
    <w:rsid w:val="00BD67CC"/>
    <w:rsid w:val="00BD6F51"/>
    <w:rsid w:val="00BD75FD"/>
    <w:rsid w:val="00BD7FF7"/>
    <w:rsid w:val="00BE1192"/>
    <w:rsid w:val="00BE126B"/>
    <w:rsid w:val="00BE12E0"/>
    <w:rsid w:val="00BE2435"/>
    <w:rsid w:val="00BE3712"/>
    <w:rsid w:val="00BE57BE"/>
    <w:rsid w:val="00BE6872"/>
    <w:rsid w:val="00BE6C76"/>
    <w:rsid w:val="00BE7A5C"/>
    <w:rsid w:val="00BF13A1"/>
    <w:rsid w:val="00BF1D6E"/>
    <w:rsid w:val="00BF256F"/>
    <w:rsid w:val="00BF29D4"/>
    <w:rsid w:val="00BF2FA7"/>
    <w:rsid w:val="00BF3C3D"/>
    <w:rsid w:val="00BF3EA0"/>
    <w:rsid w:val="00BF47FC"/>
    <w:rsid w:val="00BF499F"/>
    <w:rsid w:val="00C000A6"/>
    <w:rsid w:val="00C00431"/>
    <w:rsid w:val="00C00976"/>
    <w:rsid w:val="00C02F70"/>
    <w:rsid w:val="00C041E6"/>
    <w:rsid w:val="00C0473B"/>
    <w:rsid w:val="00C05604"/>
    <w:rsid w:val="00C05697"/>
    <w:rsid w:val="00C05D06"/>
    <w:rsid w:val="00C06C93"/>
    <w:rsid w:val="00C07C3C"/>
    <w:rsid w:val="00C113F7"/>
    <w:rsid w:val="00C1159C"/>
    <w:rsid w:val="00C11621"/>
    <w:rsid w:val="00C1267E"/>
    <w:rsid w:val="00C15418"/>
    <w:rsid w:val="00C203A1"/>
    <w:rsid w:val="00C22227"/>
    <w:rsid w:val="00C2325C"/>
    <w:rsid w:val="00C27A3E"/>
    <w:rsid w:val="00C303F8"/>
    <w:rsid w:val="00C30974"/>
    <w:rsid w:val="00C33359"/>
    <w:rsid w:val="00C33BCD"/>
    <w:rsid w:val="00C33C96"/>
    <w:rsid w:val="00C34BF1"/>
    <w:rsid w:val="00C34E71"/>
    <w:rsid w:val="00C3525C"/>
    <w:rsid w:val="00C36811"/>
    <w:rsid w:val="00C368F8"/>
    <w:rsid w:val="00C378D5"/>
    <w:rsid w:val="00C4062D"/>
    <w:rsid w:val="00C4173A"/>
    <w:rsid w:val="00C4300A"/>
    <w:rsid w:val="00C46155"/>
    <w:rsid w:val="00C462C9"/>
    <w:rsid w:val="00C469DD"/>
    <w:rsid w:val="00C4785F"/>
    <w:rsid w:val="00C47B9B"/>
    <w:rsid w:val="00C50E79"/>
    <w:rsid w:val="00C5132B"/>
    <w:rsid w:val="00C535CE"/>
    <w:rsid w:val="00C54243"/>
    <w:rsid w:val="00C54BA0"/>
    <w:rsid w:val="00C5734E"/>
    <w:rsid w:val="00C575CD"/>
    <w:rsid w:val="00C60ADE"/>
    <w:rsid w:val="00C63073"/>
    <w:rsid w:val="00C65AB6"/>
    <w:rsid w:val="00C65E97"/>
    <w:rsid w:val="00C666B8"/>
    <w:rsid w:val="00C669FA"/>
    <w:rsid w:val="00C67D4D"/>
    <w:rsid w:val="00C73C23"/>
    <w:rsid w:val="00C74D38"/>
    <w:rsid w:val="00C75102"/>
    <w:rsid w:val="00C75382"/>
    <w:rsid w:val="00C76BA8"/>
    <w:rsid w:val="00C7734A"/>
    <w:rsid w:val="00C80762"/>
    <w:rsid w:val="00C80B61"/>
    <w:rsid w:val="00C81534"/>
    <w:rsid w:val="00C83A2B"/>
    <w:rsid w:val="00C847AE"/>
    <w:rsid w:val="00C848A8"/>
    <w:rsid w:val="00C8705E"/>
    <w:rsid w:val="00C936DC"/>
    <w:rsid w:val="00C944E6"/>
    <w:rsid w:val="00C94840"/>
    <w:rsid w:val="00C950AB"/>
    <w:rsid w:val="00C97901"/>
    <w:rsid w:val="00CA06D3"/>
    <w:rsid w:val="00CA3001"/>
    <w:rsid w:val="00CA4E8F"/>
    <w:rsid w:val="00CA5242"/>
    <w:rsid w:val="00CA65F2"/>
    <w:rsid w:val="00CA7EBC"/>
    <w:rsid w:val="00CB0370"/>
    <w:rsid w:val="00CB04E4"/>
    <w:rsid w:val="00CB1295"/>
    <w:rsid w:val="00CB1874"/>
    <w:rsid w:val="00CB1D5C"/>
    <w:rsid w:val="00CB31E3"/>
    <w:rsid w:val="00CB378E"/>
    <w:rsid w:val="00CB3F0F"/>
    <w:rsid w:val="00CB4576"/>
    <w:rsid w:val="00CB545F"/>
    <w:rsid w:val="00CC30B8"/>
    <w:rsid w:val="00CC4703"/>
    <w:rsid w:val="00CC4836"/>
    <w:rsid w:val="00CC52D3"/>
    <w:rsid w:val="00CC6308"/>
    <w:rsid w:val="00CD01F1"/>
    <w:rsid w:val="00CD0353"/>
    <w:rsid w:val="00CD1F10"/>
    <w:rsid w:val="00CD3A0C"/>
    <w:rsid w:val="00CD64D3"/>
    <w:rsid w:val="00CD6ABC"/>
    <w:rsid w:val="00CE02CC"/>
    <w:rsid w:val="00CE1B83"/>
    <w:rsid w:val="00CE6263"/>
    <w:rsid w:val="00CE7A24"/>
    <w:rsid w:val="00CE7DBE"/>
    <w:rsid w:val="00CF00B9"/>
    <w:rsid w:val="00CF1434"/>
    <w:rsid w:val="00CF1A77"/>
    <w:rsid w:val="00CF1CE7"/>
    <w:rsid w:val="00CF2161"/>
    <w:rsid w:val="00CF2772"/>
    <w:rsid w:val="00CF2A71"/>
    <w:rsid w:val="00CF3515"/>
    <w:rsid w:val="00CF3F23"/>
    <w:rsid w:val="00CF435E"/>
    <w:rsid w:val="00CF44FE"/>
    <w:rsid w:val="00CF4ACA"/>
    <w:rsid w:val="00CF5B03"/>
    <w:rsid w:val="00CF69F6"/>
    <w:rsid w:val="00CF76CB"/>
    <w:rsid w:val="00CF7DF2"/>
    <w:rsid w:val="00D00378"/>
    <w:rsid w:val="00D012A7"/>
    <w:rsid w:val="00D01859"/>
    <w:rsid w:val="00D02ECB"/>
    <w:rsid w:val="00D03BFE"/>
    <w:rsid w:val="00D05CD0"/>
    <w:rsid w:val="00D07240"/>
    <w:rsid w:val="00D07885"/>
    <w:rsid w:val="00D1062E"/>
    <w:rsid w:val="00D11240"/>
    <w:rsid w:val="00D11DC3"/>
    <w:rsid w:val="00D12192"/>
    <w:rsid w:val="00D12692"/>
    <w:rsid w:val="00D14C29"/>
    <w:rsid w:val="00D14D7F"/>
    <w:rsid w:val="00D14FD2"/>
    <w:rsid w:val="00D1573F"/>
    <w:rsid w:val="00D158B6"/>
    <w:rsid w:val="00D16235"/>
    <w:rsid w:val="00D16524"/>
    <w:rsid w:val="00D169E6"/>
    <w:rsid w:val="00D173B4"/>
    <w:rsid w:val="00D17C32"/>
    <w:rsid w:val="00D17F8E"/>
    <w:rsid w:val="00D20186"/>
    <w:rsid w:val="00D201D6"/>
    <w:rsid w:val="00D20674"/>
    <w:rsid w:val="00D2144C"/>
    <w:rsid w:val="00D21F5D"/>
    <w:rsid w:val="00D221C7"/>
    <w:rsid w:val="00D23138"/>
    <w:rsid w:val="00D2315B"/>
    <w:rsid w:val="00D240F7"/>
    <w:rsid w:val="00D24200"/>
    <w:rsid w:val="00D2437C"/>
    <w:rsid w:val="00D246F2"/>
    <w:rsid w:val="00D2538C"/>
    <w:rsid w:val="00D25CCC"/>
    <w:rsid w:val="00D26344"/>
    <w:rsid w:val="00D30453"/>
    <w:rsid w:val="00D334E7"/>
    <w:rsid w:val="00D3477C"/>
    <w:rsid w:val="00D364E0"/>
    <w:rsid w:val="00D37751"/>
    <w:rsid w:val="00D37C7C"/>
    <w:rsid w:val="00D40504"/>
    <w:rsid w:val="00D41828"/>
    <w:rsid w:val="00D436C6"/>
    <w:rsid w:val="00D4438A"/>
    <w:rsid w:val="00D44CC1"/>
    <w:rsid w:val="00D44D21"/>
    <w:rsid w:val="00D45391"/>
    <w:rsid w:val="00D457CA"/>
    <w:rsid w:val="00D45DEA"/>
    <w:rsid w:val="00D462F9"/>
    <w:rsid w:val="00D467B6"/>
    <w:rsid w:val="00D47126"/>
    <w:rsid w:val="00D471A1"/>
    <w:rsid w:val="00D501A6"/>
    <w:rsid w:val="00D503A0"/>
    <w:rsid w:val="00D50652"/>
    <w:rsid w:val="00D527E0"/>
    <w:rsid w:val="00D53AB3"/>
    <w:rsid w:val="00D53EEE"/>
    <w:rsid w:val="00D53F8E"/>
    <w:rsid w:val="00D54294"/>
    <w:rsid w:val="00D54857"/>
    <w:rsid w:val="00D5528D"/>
    <w:rsid w:val="00D5673B"/>
    <w:rsid w:val="00D56773"/>
    <w:rsid w:val="00D5724F"/>
    <w:rsid w:val="00D579B5"/>
    <w:rsid w:val="00D61A6A"/>
    <w:rsid w:val="00D61DA2"/>
    <w:rsid w:val="00D61F85"/>
    <w:rsid w:val="00D63088"/>
    <w:rsid w:val="00D630DD"/>
    <w:rsid w:val="00D64E90"/>
    <w:rsid w:val="00D6508D"/>
    <w:rsid w:val="00D6516D"/>
    <w:rsid w:val="00D7049D"/>
    <w:rsid w:val="00D716EA"/>
    <w:rsid w:val="00D72319"/>
    <w:rsid w:val="00D7256E"/>
    <w:rsid w:val="00D72CD6"/>
    <w:rsid w:val="00D74426"/>
    <w:rsid w:val="00D75042"/>
    <w:rsid w:val="00D75CDE"/>
    <w:rsid w:val="00D771DB"/>
    <w:rsid w:val="00D81377"/>
    <w:rsid w:val="00D82EF3"/>
    <w:rsid w:val="00D83E7C"/>
    <w:rsid w:val="00D85206"/>
    <w:rsid w:val="00D85B31"/>
    <w:rsid w:val="00D85E22"/>
    <w:rsid w:val="00D86001"/>
    <w:rsid w:val="00D9024E"/>
    <w:rsid w:val="00D90768"/>
    <w:rsid w:val="00D936AA"/>
    <w:rsid w:val="00D95F9A"/>
    <w:rsid w:val="00DA1A79"/>
    <w:rsid w:val="00DA1FDC"/>
    <w:rsid w:val="00DA20D2"/>
    <w:rsid w:val="00DA270E"/>
    <w:rsid w:val="00DA2CE5"/>
    <w:rsid w:val="00DA2FF8"/>
    <w:rsid w:val="00DA3DB8"/>
    <w:rsid w:val="00DA4634"/>
    <w:rsid w:val="00DA46D0"/>
    <w:rsid w:val="00DA5A6C"/>
    <w:rsid w:val="00DB0B74"/>
    <w:rsid w:val="00DB10B3"/>
    <w:rsid w:val="00DB2305"/>
    <w:rsid w:val="00DB29E9"/>
    <w:rsid w:val="00DB2ADF"/>
    <w:rsid w:val="00DB3870"/>
    <w:rsid w:val="00DB560B"/>
    <w:rsid w:val="00DB57FC"/>
    <w:rsid w:val="00DB5EF8"/>
    <w:rsid w:val="00DB7109"/>
    <w:rsid w:val="00DB7F08"/>
    <w:rsid w:val="00DC24E6"/>
    <w:rsid w:val="00DC3B61"/>
    <w:rsid w:val="00DC5161"/>
    <w:rsid w:val="00DC589F"/>
    <w:rsid w:val="00DC63D3"/>
    <w:rsid w:val="00DC644E"/>
    <w:rsid w:val="00DC647D"/>
    <w:rsid w:val="00DC6B8F"/>
    <w:rsid w:val="00DC7D0B"/>
    <w:rsid w:val="00DC7F75"/>
    <w:rsid w:val="00DD0732"/>
    <w:rsid w:val="00DD1766"/>
    <w:rsid w:val="00DD4695"/>
    <w:rsid w:val="00DD49EF"/>
    <w:rsid w:val="00DD4DB3"/>
    <w:rsid w:val="00DD5196"/>
    <w:rsid w:val="00DD52BA"/>
    <w:rsid w:val="00DD7F46"/>
    <w:rsid w:val="00DD7F75"/>
    <w:rsid w:val="00DE02AD"/>
    <w:rsid w:val="00DE126E"/>
    <w:rsid w:val="00DE16B6"/>
    <w:rsid w:val="00DE541A"/>
    <w:rsid w:val="00DE6192"/>
    <w:rsid w:val="00DF0B6B"/>
    <w:rsid w:val="00DF1B2B"/>
    <w:rsid w:val="00DF422A"/>
    <w:rsid w:val="00DF4A96"/>
    <w:rsid w:val="00DF5499"/>
    <w:rsid w:val="00DF5AE2"/>
    <w:rsid w:val="00DF7144"/>
    <w:rsid w:val="00DF7DA2"/>
    <w:rsid w:val="00E02105"/>
    <w:rsid w:val="00E035B3"/>
    <w:rsid w:val="00E04BCB"/>
    <w:rsid w:val="00E06885"/>
    <w:rsid w:val="00E06C37"/>
    <w:rsid w:val="00E0779E"/>
    <w:rsid w:val="00E07F9F"/>
    <w:rsid w:val="00E10563"/>
    <w:rsid w:val="00E114BB"/>
    <w:rsid w:val="00E136A3"/>
    <w:rsid w:val="00E1372D"/>
    <w:rsid w:val="00E139D9"/>
    <w:rsid w:val="00E14F64"/>
    <w:rsid w:val="00E153D2"/>
    <w:rsid w:val="00E17F9D"/>
    <w:rsid w:val="00E2267C"/>
    <w:rsid w:val="00E25290"/>
    <w:rsid w:val="00E264C2"/>
    <w:rsid w:val="00E2653E"/>
    <w:rsid w:val="00E269C3"/>
    <w:rsid w:val="00E277C6"/>
    <w:rsid w:val="00E3059E"/>
    <w:rsid w:val="00E31194"/>
    <w:rsid w:val="00E40668"/>
    <w:rsid w:val="00E4397E"/>
    <w:rsid w:val="00E43A2C"/>
    <w:rsid w:val="00E441E0"/>
    <w:rsid w:val="00E46556"/>
    <w:rsid w:val="00E470CB"/>
    <w:rsid w:val="00E500A5"/>
    <w:rsid w:val="00E50D5D"/>
    <w:rsid w:val="00E50E6A"/>
    <w:rsid w:val="00E50F92"/>
    <w:rsid w:val="00E51B11"/>
    <w:rsid w:val="00E527D3"/>
    <w:rsid w:val="00E52C0A"/>
    <w:rsid w:val="00E54753"/>
    <w:rsid w:val="00E54D81"/>
    <w:rsid w:val="00E55956"/>
    <w:rsid w:val="00E55E42"/>
    <w:rsid w:val="00E56077"/>
    <w:rsid w:val="00E565A2"/>
    <w:rsid w:val="00E6052F"/>
    <w:rsid w:val="00E60C3A"/>
    <w:rsid w:val="00E61A1A"/>
    <w:rsid w:val="00E62E47"/>
    <w:rsid w:val="00E6481E"/>
    <w:rsid w:val="00E64921"/>
    <w:rsid w:val="00E66109"/>
    <w:rsid w:val="00E6621F"/>
    <w:rsid w:val="00E66768"/>
    <w:rsid w:val="00E669EE"/>
    <w:rsid w:val="00E66A70"/>
    <w:rsid w:val="00E671F8"/>
    <w:rsid w:val="00E67942"/>
    <w:rsid w:val="00E70DC9"/>
    <w:rsid w:val="00E72B1E"/>
    <w:rsid w:val="00E72E76"/>
    <w:rsid w:val="00E76054"/>
    <w:rsid w:val="00E76EB8"/>
    <w:rsid w:val="00E77746"/>
    <w:rsid w:val="00E817AC"/>
    <w:rsid w:val="00E82359"/>
    <w:rsid w:val="00E82837"/>
    <w:rsid w:val="00E83143"/>
    <w:rsid w:val="00E83EA2"/>
    <w:rsid w:val="00E848E6"/>
    <w:rsid w:val="00E87B40"/>
    <w:rsid w:val="00E914CF"/>
    <w:rsid w:val="00E922F7"/>
    <w:rsid w:val="00E95AD5"/>
    <w:rsid w:val="00E95B44"/>
    <w:rsid w:val="00E96182"/>
    <w:rsid w:val="00E9660B"/>
    <w:rsid w:val="00E96A93"/>
    <w:rsid w:val="00E97118"/>
    <w:rsid w:val="00E97C4B"/>
    <w:rsid w:val="00E97DC7"/>
    <w:rsid w:val="00EA0CBA"/>
    <w:rsid w:val="00EA23F5"/>
    <w:rsid w:val="00EA280E"/>
    <w:rsid w:val="00EA2EF6"/>
    <w:rsid w:val="00EA3EFA"/>
    <w:rsid w:val="00EA5037"/>
    <w:rsid w:val="00EA582B"/>
    <w:rsid w:val="00EA5E55"/>
    <w:rsid w:val="00EA7A0D"/>
    <w:rsid w:val="00EA7CF5"/>
    <w:rsid w:val="00EB056B"/>
    <w:rsid w:val="00EB08FF"/>
    <w:rsid w:val="00EB2843"/>
    <w:rsid w:val="00EB3312"/>
    <w:rsid w:val="00EB3C00"/>
    <w:rsid w:val="00EB3E6E"/>
    <w:rsid w:val="00EB42BC"/>
    <w:rsid w:val="00EB6F92"/>
    <w:rsid w:val="00EB7850"/>
    <w:rsid w:val="00EC0EB8"/>
    <w:rsid w:val="00EC25AC"/>
    <w:rsid w:val="00EC2F57"/>
    <w:rsid w:val="00EC3843"/>
    <w:rsid w:val="00EC42E1"/>
    <w:rsid w:val="00EC507F"/>
    <w:rsid w:val="00EC5557"/>
    <w:rsid w:val="00EC6C51"/>
    <w:rsid w:val="00EC705C"/>
    <w:rsid w:val="00EC7DDF"/>
    <w:rsid w:val="00ED0478"/>
    <w:rsid w:val="00ED1BF8"/>
    <w:rsid w:val="00ED26DF"/>
    <w:rsid w:val="00ED3079"/>
    <w:rsid w:val="00ED34EA"/>
    <w:rsid w:val="00ED65D3"/>
    <w:rsid w:val="00ED722B"/>
    <w:rsid w:val="00ED73FD"/>
    <w:rsid w:val="00EE1874"/>
    <w:rsid w:val="00EE2BC6"/>
    <w:rsid w:val="00EE4175"/>
    <w:rsid w:val="00EE4825"/>
    <w:rsid w:val="00EE61C2"/>
    <w:rsid w:val="00EE7E8D"/>
    <w:rsid w:val="00EF17CF"/>
    <w:rsid w:val="00EF2DDE"/>
    <w:rsid w:val="00EF3688"/>
    <w:rsid w:val="00EF392B"/>
    <w:rsid w:val="00EF3A33"/>
    <w:rsid w:val="00EF4F23"/>
    <w:rsid w:val="00EF4F4F"/>
    <w:rsid w:val="00EF6CBA"/>
    <w:rsid w:val="00F008DC"/>
    <w:rsid w:val="00F01696"/>
    <w:rsid w:val="00F04760"/>
    <w:rsid w:val="00F04921"/>
    <w:rsid w:val="00F05A08"/>
    <w:rsid w:val="00F06B59"/>
    <w:rsid w:val="00F070E7"/>
    <w:rsid w:val="00F104B7"/>
    <w:rsid w:val="00F108C7"/>
    <w:rsid w:val="00F118EA"/>
    <w:rsid w:val="00F12F27"/>
    <w:rsid w:val="00F147B8"/>
    <w:rsid w:val="00F14B33"/>
    <w:rsid w:val="00F16022"/>
    <w:rsid w:val="00F1685C"/>
    <w:rsid w:val="00F168BE"/>
    <w:rsid w:val="00F16C14"/>
    <w:rsid w:val="00F20EBC"/>
    <w:rsid w:val="00F2264E"/>
    <w:rsid w:val="00F226C0"/>
    <w:rsid w:val="00F23F69"/>
    <w:rsid w:val="00F256C7"/>
    <w:rsid w:val="00F25DA2"/>
    <w:rsid w:val="00F27D2F"/>
    <w:rsid w:val="00F31AA4"/>
    <w:rsid w:val="00F32114"/>
    <w:rsid w:val="00F34123"/>
    <w:rsid w:val="00F3451E"/>
    <w:rsid w:val="00F348CC"/>
    <w:rsid w:val="00F34FF2"/>
    <w:rsid w:val="00F369B1"/>
    <w:rsid w:val="00F373FC"/>
    <w:rsid w:val="00F40081"/>
    <w:rsid w:val="00F408DA"/>
    <w:rsid w:val="00F40DCC"/>
    <w:rsid w:val="00F41A53"/>
    <w:rsid w:val="00F42618"/>
    <w:rsid w:val="00F42F8F"/>
    <w:rsid w:val="00F43120"/>
    <w:rsid w:val="00F43E91"/>
    <w:rsid w:val="00F43EC9"/>
    <w:rsid w:val="00F443DB"/>
    <w:rsid w:val="00F453E4"/>
    <w:rsid w:val="00F50B08"/>
    <w:rsid w:val="00F50DA7"/>
    <w:rsid w:val="00F51358"/>
    <w:rsid w:val="00F51A09"/>
    <w:rsid w:val="00F5251A"/>
    <w:rsid w:val="00F5269E"/>
    <w:rsid w:val="00F53180"/>
    <w:rsid w:val="00F5369A"/>
    <w:rsid w:val="00F541E0"/>
    <w:rsid w:val="00F564D1"/>
    <w:rsid w:val="00F5670C"/>
    <w:rsid w:val="00F6009F"/>
    <w:rsid w:val="00F614BC"/>
    <w:rsid w:val="00F629A2"/>
    <w:rsid w:val="00F62CF4"/>
    <w:rsid w:val="00F64059"/>
    <w:rsid w:val="00F641C2"/>
    <w:rsid w:val="00F64755"/>
    <w:rsid w:val="00F6523D"/>
    <w:rsid w:val="00F663CC"/>
    <w:rsid w:val="00F6790E"/>
    <w:rsid w:val="00F7092C"/>
    <w:rsid w:val="00F74D77"/>
    <w:rsid w:val="00F757CA"/>
    <w:rsid w:val="00F764CB"/>
    <w:rsid w:val="00F76E90"/>
    <w:rsid w:val="00F81351"/>
    <w:rsid w:val="00F81CA3"/>
    <w:rsid w:val="00F82F74"/>
    <w:rsid w:val="00F833AF"/>
    <w:rsid w:val="00F84B31"/>
    <w:rsid w:val="00F855C7"/>
    <w:rsid w:val="00F8630F"/>
    <w:rsid w:val="00F879FD"/>
    <w:rsid w:val="00F87AA7"/>
    <w:rsid w:val="00F90343"/>
    <w:rsid w:val="00F91774"/>
    <w:rsid w:val="00F91EDC"/>
    <w:rsid w:val="00F92A81"/>
    <w:rsid w:val="00F93455"/>
    <w:rsid w:val="00F955D0"/>
    <w:rsid w:val="00F95BD5"/>
    <w:rsid w:val="00F9675D"/>
    <w:rsid w:val="00F977D6"/>
    <w:rsid w:val="00FA0ECD"/>
    <w:rsid w:val="00FA2391"/>
    <w:rsid w:val="00FA25F0"/>
    <w:rsid w:val="00FA27FD"/>
    <w:rsid w:val="00FA41C9"/>
    <w:rsid w:val="00FA42AA"/>
    <w:rsid w:val="00FA53DF"/>
    <w:rsid w:val="00FA7AC4"/>
    <w:rsid w:val="00FB07C7"/>
    <w:rsid w:val="00FB1F0C"/>
    <w:rsid w:val="00FB2472"/>
    <w:rsid w:val="00FB2F91"/>
    <w:rsid w:val="00FB4BEE"/>
    <w:rsid w:val="00FB4CE0"/>
    <w:rsid w:val="00FB58EA"/>
    <w:rsid w:val="00FB59BA"/>
    <w:rsid w:val="00FB68A1"/>
    <w:rsid w:val="00FB6C5C"/>
    <w:rsid w:val="00FC24A6"/>
    <w:rsid w:val="00FC3E71"/>
    <w:rsid w:val="00FC5E93"/>
    <w:rsid w:val="00FC6155"/>
    <w:rsid w:val="00FC711F"/>
    <w:rsid w:val="00FD0EEE"/>
    <w:rsid w:val="00FD15B1"/>
    <w:rsid w:val="00FD1974"/>
    <w:rsid w:val="00FD2B93"/>
    <w:rsid w:val="00FD2E1C"/>
    <w:rsid w:val="00FD36AC"/>
    <w:rsid w:val="00FD3BFE"/>
    <w:rsid w:val="00FD4BD4"/>
    <w:rsid w:val="00FD6918"/>
    <w:rsid w:val="00FD7827"/>
    <w:rsid w:val="00FD78FC"/>
    <w:rsid w:val="00FD7C4F"/>
    <w:rsid w:val="00FE096B"/>
    <w:rsid w:val="00FE0D9D"/>
    <w:rsid w:val="00FE14F2"/>
    <w:rsid w:val="00FE1A46"/>
    <w:rsid w:val="00FE25D6"/>
    <w:rsid w:val="00FE3586"/>
    <w:rsid w:val="00FE43CF"/>
    <w:rsid w:val="00FE6806"/>
    <w:rsid w:val="00FE699B"/>
    <w:rsid w:val="00FE74CA"/>
    <w:rsid w:val="00FE7EB5"/>
    <w:rsid w:val="00FF16AC"/>
    <w:rsid w:val="00FF170A"/>
    <w:rsid w:val="00FF1FD8"/>
    <w:rsid w:val="00FF3C99"/>
    <w:rsid w:val="00FF57B8"/>
    <w:rsid w:val="00FF5F90"/>
    <w:rsid w:val="00FF6928"/>
    <w:rsid w:val="00FF7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1639C"/>
  <w15:docId w15:val="{755DFE7C-324F-4353-82CB-7CB359161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9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824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475"/>
    <w:rPr>
      <w:rFonts w:ascii="Segoe UI" w:hAnsi="Segoe UI" w:cs="Segoe UI"/>
      <w:sz w:val="18"/>
      <w:szCs w:val="18"/>
    </w:rPr>
  </w:style>
  <w:style w:type="paragraph" w:styleId="Revision">
    <w:name w:val="Revision"/>
    <w:hidden/>
    <w:uiPriority w:val="99"/>
    <w:semiHidden/>
    <w:rsid w:val="00A82475"/>
    <w:pPr>
      <w:spacing w:after="0" w:line="240" w:lineRule="auto"/>
    </w:pPr>
  </w:style>
  <w:style w:type="paragraph" w:styleId="ListParagraph">
    <w:name w:val="List Paragraph"/>
    <w:basedOn w:val="Normal"/>
    <w:uiPriority w:val="34"/>
    <w:qFormat/>
    <w:rsid w:val="004813EE"/>
    <w:pPr>
      <w:ind w:left="720"/>
      <w:contextualSpacing/>
    </w:pPr>
  </w:style>
  <w:style w:type="character" w:styleId="Hyperlink">
    <w:name w:val="Hyperlink"/>
    <w:basedOn w:val="DefaultParagraphFont"/>
    <w:uiPriority w:val="99"/>
    <w:unhideWhenUsed/>
    <w:rsid w:val="003C683D"/>
    <w:rPr>
      <w:color w:val="0000FF" w:themeColor="hyperlink"/>
      <w:u w:val="single"/>
    </w:rPr>
  </w:style>
  <w:style w:type="character" w:styleId="CommentReference">
    <w:name w:val="annotation reference"/>
    <w:basedOn w:val="DefaultParagraphFont"/>
    <w:uiPriority w:val="99"/>
    <w:semiHidden/>
    <w:unhideWhenUsed/>
    <w:rsid w:val="005F2D2B"/>
    <w:rPr>
      <w:sz w:val="16"/>
      <w:szCs w:val="16"/>
    </w:rPr>
  </w:style>
  <w:style w:type="paragraph" w:styleId="CommentText">
    <w:name w:val="annotation text"/>
    <w:basedOn w:val="Normal"/>
    <w:link w:val="CommentTextChar"/>
    <w:uiPriority w:val="99"/>
    <w:semiHidden/>
    <w:unhideWhenUsed/>
    <w:rsid w:val="005F2D2B"/>
    <w:pPr>
      <w:spacing w:line="240" w:lineRule="auto"/>
    </w:pPr>
    <w:rPr>
      <w:sz w:val="20"/>
      <w:szCs w:val="20"/>
    </w:rPr>
  </w:style>
  <w:style w:type="character" w:customStyle="1" w:styleId="CommentTextChar">
    <w:name w:val="Comment Text Char"/>
    <w:basedOn w:val="DefaultParagraphFont"/>
    <w:link w:val="CommentText"/>
    <w:uiPriority w:val="99"/>
    <w:semiHidden/>
    <w:rsid w:val="005F2D2B"/>
    <w:rPr>
      <w:sz w:val="20"/>
      <w:szCs w:val="20"/>
    </w:rPr>
  </w:style>
  <w:style w:type="paragraph" w:styleId="CommentSubject">
    <w:name w:val="annotation subject"/>
    <w:basedOn w:val="CommentText"/>
    <w:next w:val="CommentText"/>
    <w:link w:val="CommentSubjectChar"/>
    <w:uiPriority w:val="99"/>
    <w:semiHidden/>
    <w:unhideWhenUsed/>
    <w:rsid w:val="005F2D2B"/>
    <w:rPr>
      <w:b/>
      <w:bCs/>
    </w:rPr>
  </w:style>
  <w:style w:type="character" w:customStyle="1" w:styleId="CommentSubjectChar">
    <w:name w:val="Comment Subject Char"/>
    <w:basedOn w:val="CommentTextChar"/>
    <w:link w:val="CommentSubject"/>
    <w:uiPriority w:val="99"/>
    <w:semiHidden/>
    <w:rsid w:val="005F2D2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552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3" Type="http://schemas.openxmlformats.org/officeDocument/2006/relationships/recipientData" Target="recipientData.xml"/><Relationship Id="rId2" Type="http://schemas.openxmlformats.org/officeDocument/2006/relationships/mailMergeSource" Target="file:///C:\Users\Volunteer\Dropbox%20(sbbc)\SCCBLI%20TEAM%20FOLDER\System%20Action%20Plans\Publicity%20System\Media%20List\Media%20List.xls" TargetMode="External"/><Relationship Id="rId1" Type="http://schemas.openxmlformats.org/officeDocument/2006/relationships/mailMergeSource" Target="file:///C:\Users\Volunteer\Dropbox%20(sbbc)\SCCBLI%20TEAM%20FOLDER\System%20Action%20Plans\Publicity%20System\Media%20List\Media%20List.x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EA318-4665-4EFF-B380-FD20B1526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73</TotalTime>
  <Pages>2</Pages>
  <Words>498</Words>
  <Characters>284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s</dc:creator>
  <cp:keywords/>
  <dc:description/>
  <cp:lastModifiedBy>Ashley Hawley</cp:lastModifiedBy>
  <cp:revision>2</cp:revision>
  <cp:lastPrinted>2019-07-23T10:59:00Z</cp:lastPrinted>
  <dcterms:created xsi:type="dcterms:W3CDTF">2019-09-11T16:10:00Z</dcterms:created>
  <dcterms:modified xsi:type="dcterms:W3CDTF">2021-05-25T22:13:00Z</dcterms:modified>
</cp:coreProperties>
</file>